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C8C1DC" w14:textId="689F3611" w:rsidR="00B824CD" w:rsidRPr="00AB2921" w:rsidRDefault="00D9282E" w:rsidP="0087534E">
      <w:pPr>
        <w:pStyle w:val="NoSpacing"/>
        <w:tabs>
          <w:tab w:val="left" w:pos="360"/>
          <w:tab w:val="left" w:pos="630"/>
          <w:tab w:val="right" w:pos="10710"/>
        </w:tabs>
        <w:jc w:val="center"/>
        <w:rPr>
          <w:rFonts w:ascii="Cambria" w:hAnsi="Cambria"/>
          <w:b/>
        </w:rPr>
      </w:pPr>
      <w:r>
        <w:rPr>
          <w:rFonts w:ascii="Cambria" w:hAnsi="Cambria"/>
          <w:b/>
          <w:sz w:val="36"/>
        </w:rPr>
        <w:t>Scott</w:t>
      </w:r>
      <w:r w:rsidR="0028239A" w:rsidRPr="00AB2921">
        <w:rPr>
          <w:rFonts w:ascii="Cambria" w:hAnsi="Cambria"/>
          <w:b/>
          <w:sz w:val="36"/>
        </w:rPr>
        <w:t xml:space="preserve"> </w:t>
      </w:r>
      <w:r>
        <w:rPr>
          <w:rFonts w:ascii="Cambria" w:hAnsi="Cambria"/>
          <w:b/>
          <w:sz w:val="36"/>
        </w:rPr>
        <w:t>Venancio</w:t>
      </w:r>
    </w:p>
    <w:p w14:paraId="7EC1EC23" w14:textId="429012CF" w:rsidR="00B824CD" w:rsidRPr="00AB2921" w:rsidRDefault="00D9282E" w:rsidP="00C86855">
      <w:pPr>
        <w:pStyle w:val="NoSpacing"/>
        <w:tabs>
          <w:tab w:val="left" w:pos="360"/>
          <w:tab w:val="left" w:pos="630"/>
          <w:tab w:val="right" w:pos="10710"/>
        </w:tabs>
        <w:jc w:val="center"/>
        <w:rPr>
          <w:rFonts w:ascii="Cambria" w:hAnsi="Cambria"/>
          <w:i/>
          <w:iCs/>
          <w:sz w:val="20"/>
          <w:szCs w:val="20"/>
        </w:rPr>
      </w:pPr>
      <w:r>
        <w:t>svenancio@tulane.edu</w:t>
      </w:r>
      <w:r w:rsidR="000C6433" w:rsidRPr="00AB2921">
        <w:rPr>
          <w:rFonts w:ascii="Cambria" w:hAnsi="Cambria"/>
          <w:sz w:val="20"/>
          <w:szCs w:val="20"/>
        </w:rPr>
        <w:t xml:space="preserve"> | </w:t>
      </w:r>
      <w:r>
        <w:rPr>
          <w:rFonts w:ascii="Cambria" w:hAnsi="Cambria"/>
          <w:sz w:val="20"/>
          <w:szCs w:val="20"/>
        </w:rPr>
        <w:t>(</w:t>
      </w:r>
      <w:r w:rsidR="00663357">
        <w:rPr>
          <w:rFonts w:ascii="Cambria" w:hAnsi="Cambria"/>
          <w:sz w:val="20"/>
          <w:szCs w:val="20"/>
        </w:rPr>
        <w:t>999</w:t>
      </w:r>
      <w:r>
        <w:rPr>
          <w:rFonts w:ascii="Cambria" w:hAnsi="Cambria"/>
          <w:sz w:val="20"/>
          <w:szCs w:val="20"/>
        </w:rPr>
        <w:t>)-</w:t>
      </w:r>
      <w:r w:rsidR="00663357">
        <w:rPr>
          <w:rFonts w:ascii="Cambria" w:hAnsi="Cambria"/>
          <w:sz w:val="20"/>
          <w:szCs w:val="20"/>
        </w:rPr>
        <w:t>999</w:t>
      </w:r>
      <w:r>
        <w:rPr>
          <w:rFonts w:ascii="Cambria" w:hAnsi="Cambria"/>
          <w:sz w:val="20"/>
          <w:szCs w:val="20"/>
        </w:rPr>
        <w:t>-9</w:t>
      </w:r>
      <w:r w:rsidR="00663357">
        <w:rPr>
          <w:rFonts w:ascii="Cambria" w:hAnsi="Cambria"/>
          <w:sz w:val="20"/>
          <w:szCs w:val="20"/>
        </w:rPr>
        <w:t>999</w:t>
      </w:r>
      <w:r w:rsidR="00B824CD" w:rsidRPr="00AB2921">
        <w:rPr>
          <w:rFonts w:ascii="Cambria" w:hAnsi="Cambria"/>
          <w:sz w:val="20"/>
          <w:szCs w:val="20"/>
        </w:rPr>
        <w:t xml:space="preserve"> | </w:t>
      </w:r>
      <w:hyperlink r:id="rId8" w:history="1">
        <w:r w:rsidR="000C6433" w:rsidRPr="00D9282E">
          <w:rPr>
            <w:rStyle w:val="Hyperlink"/>
            <w:rFonts w:ascii="Cambria" w:hAnsi="Cambria"/>
            <w:sz w:val="20"/>
            <w:szCs w:val="20"/>
          </w:rPr>
          <w:t>linkedin.com/</w:t>
        </w:r>
        <w:r w:rsidRPr="00D9282E">
          <w:rPr>
            <w:rStyle w:val="Hyperlink"/>
            <w:rFonts w:ascii="Cambria" w:hAnsi="Cambria"/>
            <w:sz w:val="20"/>
            <w:szCs w:val="20"/>
          </w:rPr>
          <w:t>Scott-Venancio</w:t>
        </w:r>
      </w:hyperlink>
      <w:r>
        <w:rPr>
          <w:rFonts w:ascii="Cambria" w:hAnsi="Cambria"/>
          <w:sz w:val="20"/>
          <w:szCs w:val="20"/>
        </w:rPr>
        <w:t xml:space="preserve"> </w:t>
      </w:r>
      <w:r w:rsidR="000C6433" w:rsidRPr="00AB2921">
        <w:rPr>
          <w:rFonts w:ascii="Cambria" w:hAnsi="Cambria"/>
          <w:sz w:val="20"/>
          <w:szCs w:val="20"/>
        </w:rPr>
        <w:t xml:space="preserve">| </w:t>
      </w:r>
      <w:r w:rsidR="00243BEC">
        <w:rPr>
          <w:rFonts w:ascii="Cambria" w:hAnsi="Cambria"/>
          <w:sz w:val="20"/>
          <w:szCs w:val="20"/>
        </w:rPr>
        <w:t>Fair Haven, New Jersey</w:t>
      </w:r>
    </w:p>
    <w:p w14:paraId="62809DBD" w14:textId="45582B44" w:rsidR="00C86855" w:rsidRPr="00AB2921" w:rsidRDefault="005B1850" w:rsidP="0087534E">
      <w:pPr>
        <w:pStyle w:val="NoSpacing"/>
        <w:tabs>
          <w:tab w:val="left" w:pos="360"/>
          <w:tab w:val="left" w:pos="630"/>
          <w:tab w:val="right" w:pos="10710"/>
        </w:tabs>
        <w:rPr>
          <w:rFonts w:ascii="Cambria" w:hAnsi="Cambria"/>
          <w:sz w:val="20"/>
          <w:szCs w:val="20"/>
        </w:rPr>
      </w:pPr>
      <w:r>
        <w:rPr>
          <w:rFonts w:ascii="Cambria" w:hAnsi="Cambria"/>
          <w:noProof/>
          <w:sz w:val="20"/>
          <w:szCs w:val="20"/>
        </w:rPr>
        <w:pict w14:anchorId="75B2E08A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4DCC2642" w14:textId="562D826D" w:rsidR="001914EB" w:rsidRPr="00AB2921" w:rsidRDefault="001914EB" w:rsidP="00151934">
      <w:pPr>
        <w:pStyle w:val="NoSpacing"/>
        <w:tabs>
          <w:tab w:val="left" w:pos="360"/>
          <w:tab w:val="left" w:pos="630"/>
          <w:tab w:val="right" w:pos="10710"/>
        </w:tabs>
        <w:spacing w:after="60"/>
        <w:rPr>
          <w:rFonts w:ascii="Cambria" w:hAnsi="Cambria"/>
          <w:b/>
          <w:sz w:val="26"/>
          <w:szCs w:val="26"/>
        </w:rPr>
      </w:pPr>
      <w:r w:rsidRPr="00AB2921">
        <w:rPr>
          <w:rFonts w:ascii="Cambria" w:hAnsi="Cambria"/>
          <w:b/>
          <w:sz w:val="26"/>
          <w:szCs w:val="26"/>
        </w:rPr>
        <w:t>EDUCATIO</w:t>
      </w:r>
      <w:r w:rsidR="00905E54">
        <w:rPr>
          <w:rFonts w:ascii="Cambria" w:hAnsi="Cambria"/>
          <w:b/>
          <w:sz w:val="26"/>
          <w:szCs w:val="26"/>
        </w:rPr>
        <w:t>N</w:t>
      </w:r>
    </w:p>
    <w:p w14:paraId="45754E0F" w14:textId="77777777" w:rsidR="0087534E" w:rsidRPr="00AB2921" w:rsidRDefault="0087534E" w:rsidP="0087534E">
      <w:pPr>
        <w:pStyle w:val="NoSpacing"/>
        <w:tabs>
          <w:tab w:val="left" w:pos="360"/>
          <w:tab w:val="left" w:pos="630"/>
          <w:tab w:val="right" w:pos="10710"/>
        </w:tabs>
        <w:rPr>
          <w:rFonts w:ascii="Cambria" w:hAnsi="Cambria"/>
          <w:sz w:val="20"/>
          <w:szCs w:val="20"/>
        </w:rPr>
      </w:pPr>
      <w:r w:rsidRPr="00AB2921">
        <w:rPr>
          <w:rFonts w:ascii="Cambria" w:hAnsi="Cambria"/>
          <w:sz w:val="20"/>
          <w:szCs w:val="20"/>
        </w:rPr>
        <w:t>TULANE UNIVERSITY | A. B. FREEMAN SCHOOL OF BUSINESS</w:t>
      </w:r>
      <w:r w:rsidRPr="00AB2921">
        <w:rPr>
          <w:rFonts w:ascii="Cambria" w:hAnsi="Cambria"/>
          <w:sz w:val="20"/>
          <w:szCs w:val="20"/>
        </w:rPr>
        <w:tab/>
        <w:t>New Orleans, LA</w:t>
      </w:r>
    </w:p>
    <w:p w14:paraId="0558B8EA" w14:textId="736EA558" w:rsidR="001B3A52" w:rsidRPr="00AB2921" w:rsidRDefault="001B3A52" w:rsidP="0087534E">
      <w:pPr>
        <w:pStyle w:val="NoSpacing"/>
        <w:tabs>
          <w:tab w:val="left" w:pos="360"/>
          <w:tab w:val="left" w:pos="630"/>
          <w:tab w:val="right" w:pos="10710"/>
        </w:tabs>
        <w:rPr>
          <w:rFonts w:ascii="Cambria" w:hAnsi="Cambria"/>
          <w:sz w:val="20"/>
          <w:szCs w:val="20"/>
        </w:rPr>
      </w:pPr>
      <w:r w:rsidRPr="00AB2921">
        <w:rPr>
          <w:rFonts w:ascii="Cambria" w:hAnsi="Cambria"/>
          <w:b/>
          <w:sz w:val="20"/>
          <w:szCs w:val="20"/>
        </w:rPr>
        <w:t xml:space="preserve">Bachelor of Science in </w:t>
      </w:r>
      <w:r w:rsidR="00432525" w:rsidRPr="00AB2921">
        <w:rPr>
          <w:rFonts w:ascii="Cambria" w:hAnsi="Cambria"/>
          <w:b/>
          <w:sz w:val="20"/>
          <w:szCs w:val="20"/>
        </w:rPr>
        <w:t>Management</w:t>
      </w:r>
      <w:r w:rsidRPr="00AB2921">
        <w:rPr>
          <w:rFonts w:ascii="Cambria" w:hAnsi="Cambria"/>
          <w:sz w:val="20"/>
          <w:szCs w:val="20"/>
        </w:rPr>
        <w:tab/>
      </w:r>
      <w:r w:rsidR="00A02A0E">
        <w:rPr>
          <w:rFonts w:ascii="Cambria" w:hAnsi="Cambria"/>
          <w:sz w:val="20"/>
          <w:szCs w:val="20"/>
        </w:rPr>
        <w:t xml:space="preserve"> </w:t>
      </w:r>
      <w:r w:rsidR="00432525">
        <w:rPr>
          <w:rFonts w:ascii="Cambria" w:hAnsi="Cambria"/>
          <w:sz w:val="20"/>
          <w:szCs w:val="20"/>
        </w:rPr>
        <w:t>May 2027</w:t>
      </w:r>
    </w:p>
    <w:p w14:paraId="003CF40B" w14:textId="334BD9D3" w:rsidR="002B2A33" w:rsidRDefault="00FC24C5" w:rsidP="0087534E">
      <w:pPr>
        <w:pStyle w:val="NoSpacing"/>
        <w:tabs>
          <w:tab w:val="left" w:pos="360"/>
          <w:tab w:val="left" w:pos="630"/>
          <w:tab w:val="right" w:pos="10710"/>
        </w:tabs>
        <w:rPr>
          <w:rFonts w:ascii="Cambria" w:hAnsi="Cambria"/>
          <w:sz w:val="20"/>
          <w:szCs w:val="20"/>
        </w:rPr>
      </w:pPr>
      <w:r w:rsidRPr="5415A1A2">
        <w:rPr>
          <w:rFonts w:ascii="Cambria" w:hAnsi="Cambria"/>
          <w:sz w:val="20"/>
          <w:szCs w:val="20"/>
        </w:rPr>
        <w:t xml:space="preserve">Major: </w:t>
      </w:r>
      <w:r w:rsidR="19A1EA97" w:rsidRPr="5415A1A2">
        <w:rPr>
          <w:rFonts w:ascii="Cambria" w:hAnsi="Cambria"/>
          <w:i/>
          <w:iCs/>
          <w:sz w:val="20"/>
          <w:szCs w:val="20"/>
        </w:rPr>
        <w:t>Legal Studies in Business</w:t>
      </w:r>
      <w:r w:rsidR="002B2A33" w:rsidRPr="5415A1A2">
        <w:rPr>
          <w:rFonts w:ascii="Cambria" w:hAnsi="Cambria"/>
          <w:sz w:val="20"/>
          <w:szCs w:val="20"/>
        </w:rPr>
        <w:t xml:space="preserve"> </w:t>
      </w:r>
      <w:r w:rsidR="2E146B01" w:rsidRPr="5415A1A2">
        <w:rPr>
          <w:rFonts w:ascii="Cambria" w:hAnsi="Cambria"/>
          <w:sz w:val="20"/>
          <w:szCs w:val="20"/>
        </w:rPr>
        <w:t xml:space="preserve">| Minor: </w:t>
      </w:r>
      <w:r w:rsidR="2E146B01" w:rsidRPr="5415A1A2">
        <w:rPr>
          <w:rFonts w:ascii="Cambria" w:hAnsi="Cambria"/>
          <w:i/>
          <w:iCs/>
          <w:sz w:val="20"/>
          <w:szCs w:val="20"/>
        </w:rPr>
        <w:t>Entrepreneurship</w:t>
      </w:r>
    </w:p>
    <w:p w14:paraId="3B733AF3" w14:textId="5F270C9C" w:rsidR="00891388" w:rsidRPr="00891388" w:rsidRDefault="001B4EF7" w:rsidP="0087534E">
      <w:pPr>
        <w:pStyle w:val="NoSpacing"/>
        <w:tabs>
          <w:tab w:val="left" w:pos="360"/>
          <w:tab w:val="left" w:pos="630"/>
          <w:tab w:val="right" w:pos="10710"/>
        </w:tabs>
        <w:rPr>
          <w:rFonts w:ascii="Cambria" w:hAnsi="Cambria"/>
          <w:sz w:val="20"/>
          <w:szCs w:val="20"/>
        </w:rPr>
      </w:pPr>
      <w:r w:rsidRPr="00AB2921">
        <w:rPr>
          <w:rFonts w:ascii="Cambria" w:hAnsi="Cambria"/>
          <w:sz w:val="20"/>
          <w:szCs w:val="20"/>
        </w:rPr>
        <w:t>Overall</w:t>
      </w:r>
      <w:r w:rsidR="00A45949" w:rsidRPr="00AB2921">
        <w:rPr>
          <w:rFonts w:ascii="Cambria" w:hAnsi="Cambria"/>
          <w:sz w:val="20"/>
          <w:szCs w:val="20"/>
        </w:rPr>
        <w:t xml:space="preserve"> GPA: </w:t>
      </w:r>
      <w:r w:rsidR="00432525">
        <w:rPr>
          <w:rFonts w:ascii="Cambria" w:hAnsi="Cambria"/>
          <w:sz w:val="20"/>
          <w:szCs w:val="20"/>
        </w:rPr>
        <w:t>3</w:t>
      </w:r>
      <w:r w:rsidR="00FD718C">
        <w:rPr>
          <w:rFonts w:ascii="Cambria" w:hAnsi="Cambria"/>
          <w:sz w:val="20"/>
          <w:szCs w:val="20"/>
        </w:rPr>
        <w:t>.</w:t>
      </w:r>
      <w:r w:rsidR="008E16AB">
        <w:rPr>
          <w:rFonts w:ascii="Cambria" w:hAnsi="Cambria"/>
          <w:sz w:val="20"/>
          <w:szCs w:val="20"/>
        </w:rPr>
        <w:t>7</w:t>
      </w:r>
    </w:p>
    <w:p w14:paraId="1ECB9E9F" w14:textId="77777777" w:rsidR="007419D3" w:rsidRPr="00AB2921" w:rsidRDefault="007419D3" w:rsidP="007419D3">
      <w:pPr>
        <w:pStyle w:val="NoSpacing"/>
        <w:tabs>
          <w:tab w:val="left" w:pos="360"/>
          <w:tab w:val="left" w:pos="630"/>
          <w:tab w:val="right" w:pos="10710"/>
        </w:tabs>
        <w:ind w:left="630"/>
        <w:rPr>
          <w:rFonts w:ascii="Cambria" w:hAnsi="Cambria"/>
          <w:sz w:val="20"/>
          <w:szCs w:val="20"/>
        </w:rPr>
      </w:pPr>
    </w:p>
    <w:p w14:paraId="56D272B4" w14:textId="5F3EDA3D" w:rsidR="001914EB" w:rsidRPr="00AB2921" w:rsidRDefault="001914EB" w:rsidP="00151934">
      <w:pPr>
        <w:pStyle w:val="NoSpacing"/>
        <w:tabs>
          <w:tab w:val="left" w:pos="360"/>
          <w:tab w:val="left" w:pos="630"/>
          <w:tab w:val="right" w:pos="10710"/>
        </w:tabs>
        <w:spacing w:after="60"/>
        <w:rPr>
          <w:rFonts w:ascii="Cambria" w:hAnsi="Cambria"/>
          <w:b/>
          <w:sz w:val="26"/>
          <w:szCs w:val="26"/>
        </w:rPr>
      </w:pPr>
      <w:r w:rsidRPr="00AB2921">
        <w:rPr>
          <w:rFonts w:ascii="Cambria" w:hAnsi="Cambria"/>
          <w:b/>
          <w:sz w:val="26"/>
          <w:szCs w:val="26"/>
        </w:rPr>
        <w:t>EXPERIENCE</w:t>
      </w:r>
    </w:p>
    <w:p w14:paraId="09F65D18" w14:textId="31A9A264" w:rsidR="00EA7A10" w:rsidRDefault="002610E8" w:rsidP="00EA7A10">
      <w:pPr>
        <w:pStyle w:val="NoSpacing"/>
        <w:tabs>
          <w:tab w:val="left" w:pos="360"/>
          <w:tab w:val="left" w:pos="630"/>
          <w:tab w:val="right" w:pos="10710"/>
        </w:tabs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Herbert Smith Frehills Kramer</w:t>
      </w:r>
      <w:r w:rsidR="00EA7A10">
        <w:tab/>
      </w:r>
      <w:r w:rsidR="00BF40A1">
        <w:rPr>
          <w:rFonts w:ascii="Cambria" w:hAnsi="Cambria"/>
          <w:sz w:val="20"/>
          <w:szCs w:val="20"/>
        </w:rPr>
        <w:t>New York</w:t>
      </w:r>
      <w:r w:rsidR="00EA7A10" w:rsidRPr="5415A1A2">
        <w:rPr>
          <w:rFonts w:ascii="Cambria" w:hAnsi="Cambria"/>
          <w:sz w:val="20"/>
          <w:szCs w:val="20"/>
        </w:rPr>
        <w:t>, N</w:t>
      </w:r>
      <w:r w:rsidR="00BF40A1">
        <w:rPr>
          <w:rFonts w:ascii="Cambria" w:hAnsi="Cambria"/>
          <w:sz w:val="20"/>
          <w:szCs w:val="20"/>
        </w:rPr>
        <w:t>Y</w:t>
      </w:r>
    </w:p>
    <w:p w14:paraId="4B5E277A" w14:textId="4A3FD5B7" w:rsidR="00EA7A10" w:rsidRDefault="002610E8" w:rsidP="00EA7A10">
      <w:pPr>
        <w:pStyle w:val="NoSpacing"/>
        <w:tabs>
          <w:tab w:val="left" w:pos="360"/>
          <w:tab w:val="left" w:pos="630"/>
          <w:tab w:val="right" w:pos="10710"/>
        </w:tabs>
        <w:rPr>
          <w:rFonts w:ascii="Cambria" w:hAnsi="Cambria"/>
          <w:sz w:val="20"/>
          <w:szCs w:val="20"/>
        </w:rPr>
      </w:pPr>
      <w:r>
        <w:rPr>
          <w:rFonts w:ascii="Cambria" w:hAnsi="Cambria"/>
          <w:b/>
          <w:bCs/>
          <w:i/>
          <w:iCs/>
          <w:sz w:val="20"/>
          <w:szCs w:val="20"/>
        </w:rPr>
        <w:t xml:space="preserve">Legal Intern                            </w:t>
      </w:r>
      <w:r>
        <w:rPr>
          <w:rFonts w:ascii="Cambria" w:hAnsi="Cambria"/>
          <w:b/>
          <w:bCs/>
          <w:i/>
          <w:iCs/>
          <w:sz w:val="20"/>
          <w:szCs w:val="20"/>
        </w:rPr>
        <w:tab/>
      </w:r>
      <w:r w:rsidR="00EA7A10">
        <w:t xml:space="preserve">  </w:t>
      </w:r>
      <w:r w:rsidR="00EA7A10" w:rsidRPr="5415A1A2">
        <w:rPr>
          <w:rFonts w:ascii="Cambria" w:hAnsi="Cambria"/>
          <w:b/>
          <w:bCs/>
          <w:i/>
          <w:iCs/>
          <w:sz w:val="20"/>
          <w:szCs w:val="20"/>
        </w:rPr>
        <w:t xml:space="preserve">  </w:t>
      </w:r>
      <w:r w:rsidR="00E83942">
        <w:rPr>
          <w:rFonts w:ascii="Cambria" w:hAnsi="Cambria"/>
          <w:sz w:val="20"/>
          <w:szCs w:val="20"/>
        </w:rPr>
        <w:t>June 2026 -</w:t>
      </w:r>
      <w:r w:rsidR="00EA7A10" w:rsidRPr="5415A1A2">
        <w:rPr>
          <w:rFonts w:ascii="Cambria" w:hAnsi="Cambria"/>
          <w:sz w:val="20"/>
          <w:szCs w:val="20"/>
        </w:rPr>
        <w:t xml:space="preserve"> August 202</w:t>
      </w:r>
      <w:r w:rsidR="00E83942">
        <w:rPr>
          <w:rFonts w:ascii="Cambria" w:hAnsi="Cambria"/>
          <w:sz w:val="20"/>
          <w:szCs w:val="20"/>
        </w:rPr>
        <w:t>6</w:t>
      </w:r>
    </w:p>
    <w:p w14:paraId="075BA7F9" w14:textId="6E828DDD" w:rsidR="002079C3" w:rsidRDefault="00EA7A10" w:rsidP="00EA7A10">
      <w:pPr>
        <w:pStyle w:val="NoSpacing"/>
        <w:numPr>
          <w:ilvl w:val="0"/>
          <w:numId w:val="39"/>
        </w:numPr>
        <w:tabs>
          <w:tab w:val="right" w:pos="9900"/>
        </w:tabs>
        <w:spacing w:line="259" w:lineRule="auto"/>
        <w:ind w:left="540" w:hanging="270"/>
        <w:rPr>
          <w:rFonts w:ascii="Cambria" w:hAnsi="Cambria"/>
          <w:sz w:val="20"/>
          <w:szCs w:val="20"/>
        </w:rPr>
      </w:pPr>
      <w:r w:rsidRPr="5415A1A2">
        <w:rPr>
          <w:rFonts w:ascii="Cambria" w:hAnsi="Cambria"/>
          <w:sz w:val="20"/>
          <w:szCs w:val="20"/>
        </w:rPr>
        <w:t>Support</w:t>
      </w:r>
      <w:r w:rsidR="00766781">
        <w:rPr>
          <w:rFonts w:ascii="Cambria" w:hAnsi="Cambria"/>
          <w:sz w:val="20"/>
          <w:szCs w:val="20"/>
        </w:rPr>
        <w:t xml:space="preserve">ed </w:t>
      </w:r>
      <w:r w:rsidR="00BF40A1">
        <w:rPr>
          <w:rFonts w:ascii="Cambria" w:hAnsi="Cambria"/>
          <w:sz w:val="20"/>
          <w:szCs w:val="20"/>
        </w:rPr>
        <w:t>attorneys with matter organization</w:t>
      </w:r>
      <w:r w:rsidR="008966F1">
        <w:rPr>
          <w:rFonts w:ascii="Cambria" w:hAnsi="Cambria"/>
          <w:sz w:val="20"/>
          <w:szCs w:val="20"/>
        </w:rPr>
        <w:t>, document preparation</w:t>
      </w:r>
      <w:r w:rsidR="002079C3">
        <w:rPr>
          <w:rFonts w:ascii="Cambria" w:hAnsi="Cambria"/>
          <w:sz w:val="20"/>
          <w:szCs w:val="20"/>
        </w:rPr>
        <w:t xml:space="preserve"> and deal </w:t>
      </w:r>
      <w:r w:rsidR="008966F1">
        <w:rPr>
          <w:rFonts w:ascii="Cambria" w:hAnsi="Cambria"/>
          <w:sz w:val="20"/>
          <w:szCs w:val="20"/>
        </w:rPr>
        <w:t>execution</w:t>
      </w:r>
    </w:p>
    <w:p w14:paraId="358C6EE7" w14:textId="095C0A16" w:rsidR="00D259C4" w:rsidRDefault="008966F1" w:rsidP="00EA7A10">
      <w:pPr>
        <w:pStyle w:val="NoSpacing"/>
        <w:numPr>
          <w:ilvl w:val="0"/>
          <w:numId w:val="39"/>
        </w:numPr>
        <w:tabs>
          <w:tab w:val="right" w:pos="9900"/>
        </w:tabs>
        <w:spacing w:line="259" w:lineRule="auto"/>
        <w:ind w:left="540" w:hanging="270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Organized legal documents and internal work product for active matters</w:t>
      </w:r>
    </w:p>
    <w:p w14:paraId="5FCC6081" w14:textId="02D6E94C" w:rsidR="0051178D" w:rsidRDefault="00D259C4" w:rsidP="0051178D">
      <w:pPr>
        <w:pStyle w:val="NoSpacing"/>
        <w:numPr>
          <w:ilvl w:val="0"/>
          <w:numId w:val="39"/>
        </w:numPr>
        <w:tabs>
          <w:tab w:val="right" w:pos="9900"/>
        </w:tabs>
        <w:spacing w:line="259" w:lineRule="auto"/>
        <w:ind w:left="540" w:hanging="270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Manage</w:t>
      </w:r>
      <w:r w:rsidR="00D63AAD">
        <w:rPr>
          <w:rFonts w:ascii="Cambria" w:hAnsi="Cambria"/>
          <w:sz w:val="20"/>
          <w:szCs w:val="20"/>
        </w:rPr>
        <w:t>d</w:t>
      </w:r>
      <w:r>
        <w:rPr>
          <w:rFonts w:ascii="Cambria" w:hAnsi="Cambria"/>
          <w:sz w:val="20"/>
          <w:szCs w:val="20"/>
        </w:rPr>
        <w:t xml:space="preserve"> </w:t>
      </w:r>
      <w:r w:rsidR="008966F1">
        <w:rPr>
          <w:rFonts w:ascii="Cambria" w:hAnsi="Cambria"/>
          <w:sz w:val="20"/>
          <w:szCs w:val="20"/>
        </w:rPr>
        <w:t xml:space="preserve">time-sensitive </w:t>
      </w:r>
      <w:r>
        <w:rPr>
          <w:rFonts w:ascii="Cambria" w:hAnsi="Cambria"/>
          <w:sz w:val="20"/>
          <w:szCs w:val="20"/>
        </w:rPr>
        <w:t xml:space="preserve">assignments </w:t>
      </w:r>
      <w:r w:rsidR="008966F1">
        <w:rPr>
          <w:rFonts w:ascii="Cambria" w:hAnsi="Cambria"/>
          <w:sz w:val="20"/>
          <w:szCs w:val="20"/>
        </w:rPr>
        <w:t>with</w:t>
      </w:r>
      <w:r>
        <w:rPr>
          <w:rFonts w:ascii="Cambria" w:hAnsi="Cambria"/>
          <w:sz w:val="20"/>
          <w:szCs w:val="20"/>
        </w:rPr>
        <w:t xml:space="preserve"> confidentiality and attention to detail</w:t>
      </w:r>
    </w:p>
    <w:p w14:paraId="30C8A9AE" w14:textId="54047280" w:rsidR="0051178D" w:rsidRDefault="0051178D" w:rsidP="0051178D">
      <w:pPr>
        <w:pStyle w:val="NoSpacing"/>
        <w:tabs>
          <w:tab w:val="left" w:pos="360"/>
          <w:tab w:val="left" w:pos="630"/>
          <w:tab w:val="right" w:pos="10710"/>
        </w:tabs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Second Half Network</w:t>
      </w:r>
      <w:r>
        <w:tab/>
      </w:r>
      <w:r>
        <w:rPr>
          <w:rFonts w:ascii="Cambria" w:hAnsi="Cambria"/>
          <w:sz w:val="20"/>
          <w:szCs w:val="20"/>
        </w:rPr>
        <w:t xml:space="preserve">New </w:t>
      </w:r>
      <w:r>
        <w:rPr>
          <w:rFonts w:ascii="Cambria" w:hAnsi="Cambria"/>
          <w:sz w:val="20"/>
          <w:szCs w:val="20"/>
        </w:rPr>
        <w:t>Orleans</w:t>
      </w:r>
      <w:r w:rsidRPr="5415A1A2">
        <w:rPr>
          <w:rFonts w:ascii="Cambria" w:hAnsi="Cambria"/>
          <w:sz w:val="20"/>
          <w:szCs w:val="20"/>
        </w:rPr>
        <w:t xml:space="preserve">, </w:t>
      </w:r>
      <w:r>
        <w:rPr>
          <w:rFonts w:ascii="Cambria" w:hAnsi="Cambria"/>
          <w:sz w:val="20"/>
          <w:szCs w:val="20"/>
        </w:rPr>
        <w:t>LA</w:t>
      </w:r>
    </w:p>
    <w:p w14:paraId="1D224072" w14:textId="38CC2578" w:rsidR="0051178D" w:rsidRDefault="0051178D" w:rsidP="0051178D">
      <w:pPr>
        <w:pStyle w:val="NoSpacing"/>
        <w:tabs>
          <w:tab w:val="left" w:pos="360"/>
          <w:tab w:val="left" w:pos="630"/>
          <w:tab w:val="right" w:pos="10710"/>
        </w:tabs>
        <w:rPr>
          <w:rFonts w:ascii="Cambria" w:hAnsi="Cambria"/>
          <w:sz w:val="20"/>
          <w:szCs w:val="20"/>
        </w:rPr>
      </w:pPr>
      <w:r>
        <w:rPr>
          <w:rFonts w:ascii="Cambria" w:hAnsi="Cambria"/>
          <w:b/>
          <w:bCs/>
          <w:i/>
          <w:iCs/>
          <w:sz w:val="20"/>
          <w:szCs w:val="20"/>
        </w:rPr>
        <w:t>Co-Founder</w:t>
      </w:r>
      <w:r>
        <w:rPr>
          <w:rFonts w:ascii="Cambria" w:hAnsi="Cambria"/>
          <w:b/>
          <w:bCs/>
          <w:i/>
          <w:iCs/>
          <w:sz w:val="20"/>
          <w:szCs w:val="20"/>
        </w:rPr>
        <w:t xml:space="preserve">                            </w:t>
      </w:r>
      <w:r>
        <w:rPr>
          <w:rFonts w:ascii="Cambria" w:hAnsi="Cambria"/>
          <w:b/>
          <w:bCs/>
          <w:i/>
          <w:iCs/>
          <w:sz w:val="20"/>
          <w:szCs w:val="20"/>
        </w:rPr>
        <w:tab/>
      </w:r>
      <w:r>
        <w:t xml:space="preserve">  </w:t>
      </w:r>
      <w:r w:rsidRPr="5415A1A2">
        <w:rPr>
          <w:rFonts w:ascii="Cambria" w:hAnsi="Cambria"/>
          <w:b/>
          <w:bCs/>
          <w:i/>
          <w:iCs/>
          <w:sz w:val="20"/>
          <w:szCs w:val="20"/>
        </w:rPr>
        <w:t xml:space="preserve">  </w:t>
      </w:r>
      <w:r w:rsidR="003732D2">
        <w:rPr>
          <w:rFonts w:ascii="Cambria" w:hAnsi="Cambria"/>
          <w:sz w:val="20"/>
          <w:szCs w:val="20"/>
        </w:rPr>
        <w:t>August</w:t>
      </w:r>
      <w:r>
        <w:rPr>
          <w:rFonts w:ascii="Cambria" w:hAnsi="Cambria"/>
          <w:sz w:val="20"/>
          <w:szCs w:val="20"/>
        </w:rPr>
        <w:t xml:space="preserve"> 2026 -</w:t>
      </w:r>
      <w:r w:rsidRPr="5415A1A2">
        <w:rPr>
          <w:rFonts w:ascii="Cambria" w:hAnsi="Cambria"/>
          <w:sz w:val="20"/>
          <w:szCs w:val="20"/>
        </w:rPr>
        <w:t xml:space="preserve"> </w:t>
      </w:r>
      <w:r w:rsidR="003732D2">
        <w:rPr>
          <w:rFonts w:ascii="Cambria" w:hAnsi="Cambria"/>
          <w:sz w:val="20"/>
          <w:szCs w:val="20"/>
        </w:rPr>
        <w:t>Present</w:t>
      </w:r>
    </w:p>
    <w:p w14:paraId="460F184A" w14:textId="5F7D2300" w:rsidR="0051178D" w:rsidRPr="003732D2" w:rsidRDefault="0006524E" w:rsidP="0051178D">
      <w:pPr>
        <w:pStyle w:val="NoSpacing"/>
        <w:numPr>
          <w:ilvl w:val="0"/>
          <w:numId w:val="39"/>
        </w:numPr>
        <w:tabs>
          <w:tab w:val="right" w:pos="9900"/>
        </w:tabs>
        <w:spacing w:line="259" w:lineRule="auto"/>
        <w:ind w:left="540" w:hanging="270"/>
        <w:rPr>
          <w:rFonts w:ascii="Cambria" w:hAnsi="Cambria"/>
          <w:sz w:val="20"/>
          <w:szCs w:val="20"/>
        </w:rPr>
      </w:pPr>
      <w:r>
        <w:rPr>
          <w:rFonts w:ascii="Cambria" w:hAnsi="Cambria" w:cs="AppleSystemUIFont"/>
          <w:sz w:val="20"/>
          <w:szCs w:val="20"/>
        </w:rPr>
        <w:t>Co-founded a me</w:t>
      </w:r>
      <w:r w:rsidR="00273F70" w:rsidRPr="003732D2">
        <w:rPr>
          <w:rFonts w:ascii="Cambria" w:hAnsi="Cambria" w:cs="AppleSystemUIFont"/>
          <w:sz w:val="20"/>
          <w:szCs w:val="20"/>
        </w:rPr>
        <w:t>ntorship platform connecting student-athletes with professionals</w:t>
      </w:r>
    </w:p>
    <w:p w14:paraId="4C2399EC" w14:textId="7B2CBCDE" w:rsidR="0051178D" w:rsidRPr="003732D2" w:rsidRDefault="004023E8" w:rsidP="0051178D">
      <w:pPr>
        <w:pStyle w:val="NoSpacing"/>
        <w:numPr>
          <w:ilvl w:val="0"/>
          <w:numId w:val="39"/>
        </w:numPr>
        <w:tabs>
          <w:tab w:val="right" w:pos="9900"/>
        </w:tabs>
        <w:spacing w:line="259" w:lineRule="auto"/>
        <w:ind w:left="540" w:hanging="270"/>
        <w:rPr>
          <w:rFonts w:ascii="Cambria" w:hAnsi="Cambria"/>
          <w:sz w:val="20"/>
          <w:szCs w:val="20"/>
        </w:rPr>
      </w:pPr>
      <w:r>
        <w:rPr>
          <w:rFonts w:ascii="Cambria" w:hAnsi="Cambria" w:cs="AppleSystemUIFont"/>
          <w:sz w:val="20"/>
          <w:szCs w:val="20"/>
        </w:rPr>
        <w:t>Developed AI-Assisted platform prototype and application workflow</w:t>
      </w:r>
    </w:p>
    <w:p w14:paraId="0BED9AC0" w14:textId="7FCD06CE" w:rsidR="009F6B6A" w:rsidRPr="003732D2" w:rsidRDefault="003732D2" w:rsidP="0051178D">
      <w:pPr>
        <w:pStyle w:val="NoSpacing"/>
        <w:numPr>
          <w:ilvl w:val="0"/>
          <w:numId w:val="39"/>
        </w:numPr>
        <w:tabs>
          <w:tab w:val="right" w:pos="9900"/>
        </w:tabs>
        <w:spacing w:line="259" w:lineRule="auto"/>
        <w:ind w:left="540" w:hanging="270"/>
        <w:rPr>
          <w:rFonts w:ascii="Cambria" w:hAnsi="Cambria"/>
          <w:sz w:val="20"/>
          <w:szCs w:val="20"/>
        </w:rPr>
      </w:pPr>
      <w:r w:rsidRPr="003732D2">
        <w:rPr>
          <w:rFonts w:ascii="Cambria" w:hAnsi="Cambria" w:cs="AppleSystemUIFont"/>
          <w:sz w:val="20"/>
          <w:szCs w:val="20"/>
        </w:rPr>
        <w:t xml:space="preserve">Built mentor outreach </w:t>
      </w:r>
      <w:r w:rsidR="00FB1678">
        <w:rPr>
          <w:rFonts w:ascii="Cambria" w:hAnsi="Cambria" w:cs="AppleSystemUIFont"/>
          <w:sz w:val="20"/>
          <w:szCs w:val="20"/>
        </w:rPr>
        <w:t>pipeline across law, finance, business, and healthcare</w:t>
      </w:r>
      <w:r w:rsidR="00EA7A10">
        <w:tab/>
      </w:r>
      <w:r w:rsidR="00BF40A1" w:rsidRPr="003732D2">
        <w:rPr>
          <w:rFonts w:ascii="Cambria" w:hAnsi="Cambria"/>
          <w:sz w:val="20"/>
          <w:szCs w:val="20"/>
        </w:rPr>
        <w:tab/>
      </w:r>
      <w:r w:rsidR="009F6B6A" w:rsidRPr="003732D2">
        <w:rPr>
          <w:rFonts w:ascii="Cambria" w:hAnsi="Cambria"/>
          <w:sz w:val="20"/>
          <w:szCs w:val="20"/>
        </w:rPr>
        <w:tab/>
        <w:t xml:space="preserve">  </w:t>
      </w:r>
    </w:p>
    <w:p w14:paraId="0FF22055" w14:textId="164AE747" w:rsidR="00151934" w:rsidRPr="00AB2921" w:rsidRDefault="009F6B6A" w:rsidP="00151934">
      <w:pPr>
        <w:pStyle w:val="NoSpacing"/>
        <w:tabs>
          <w:tab w:val="left" w:pos="360"/>
          <w:tab w:val="left" w:pos="630"/>
          <w:tab w:val="right" w:pos="10710"/>
        </w:tabs>
        <w:rPr>
          <w:rFonts w:ascii="Cambria" w:hAnsi="Cambria"/>
          <w:sz w:val="20"/>
          <w:szCs w:val="20"/>
        </w:rPr>
      </w:pPr>
      <w:r w:rsidRPr="009F6B6A">
        <w:rPr>
          <w:rFonts w:ascii="Cambria" w:hAnsi="Cambria"/>
          <w:i/>
          <w:iCs/>
          <w:sz w:val="20"/>
          <w:szCs w:val="20"/>
        </w:rPr>
        <w:t>Wide Receiver Training Academy</w:t>
      </w:r>
      <w:r>
        <w:rPr>
          <w:rFonts w:ascii="Cambria" w:hAnsi="Cambria"/>
          <w:sz w:val="20"/>
          <w:szCs w:val="20"/>
        </w:rPr>
        <w:tab/>
      </w:r>
      <w:r w:rsidR="00432525" w:rsidRPr="5415A1A2">
        <w:rPr>
          <w:rFonts w:ascii="Cambria" w:hAnsi="Cambria"/>
          <w:sz w:val="20"/>
          <w:szCs w:val="20"/>
        </w:rPr>
        <w:t>Rumson</w:t>
      </w:r>
      <w:r w:rsidR="00FD2D0D" w:rsidRPr="5415A1A2">
        <w:rPr>
          <w:rFonts w:ascii="Cambria" w:hAnsi="Cambria"/>
          <w:sz w:val="20"/>
          <w:szCs w:val="20"/>
        </w:rPr>
        <w:t xml:space="preserve">, </w:t>
      </w:r>
      <w:r w:rsidR="00432525" w:rsidRPr="5415A1A2">
        <w:rPr>
          <w:rFonts w:ascii="Cambria" w:hAnsi="Cambria"/>
          <w:sz w:val="20"/>
          <w:szCs w:val="20"/>
        </w:rPr>
        <w:t>N</w:t>
      </w:r>
      <w:r w:rsidR="00263AF1" w:rsidRPr="5415A1A2">
        <w:rPr>
          <w:rFonts w:ascii="Cambria" w:hAnsi="Cambria"/>
          <w:sz w:val="20"/>
          <w:szCs w:val="20"/>
        </w:rPr>
        <w:t>J</w:t>
      </w:r>
    </w:p>
    <w:p w14:paraId="6DBDB18F" w14:textId="2D7AA6AA" w:rsidR="001B3A52" w:rsidRPr="00AB2921" w:rsidRDefault="00EE7601" w:rsidP="0087534E">
      <w:pPr>
        <w:pStyle w:val="NoSpacing"/>
        <w:tabs>
          <w:tab w:val="left" w:pos="360"/>
          <w:tab w:val="left" w:pos="630"/>
          <w:tab w:val="right" w:pos="10710"/>
        </w:tabs>
        <w:rPr>
          <w:rFonts w:ascii="Cambria" w:hAnsi="Cambria"/>
          <w:sz w:val="20"/>
          <w:szCs w:val="20"/>
        </w:rPr>
      </w:pPr>
      <w:r w:rsidRPr="5415A1A2">
        <w:rPr>
          <w:rFonts w:ascii="Cambria" w:hAnsi="Cambria"/>
          <w:b/>
          <w:bCs/>
          <w:i/>
          <w:iCs/>
          <w:sz w:val="20"/>
          <w:szCs w:val="20"/>
        </w:rPr>
        <w:t>Founder</w:t>
      </w:r>
      <w:r>
        <w:tab/>
      </w:r>
      <w:r w:rsidR="00A02A0E" w:rsidRPr="5415A1A2">
        <w:rPr>
          <w:rFonts w:ascii="Cambria" w:hAnsi="Cambria"/>
          <w:b/>
          <w:bCs/>
          <w:i/>
          <w:iCs/>
          <w:sz w:val="20"/>
          <w:szCs w:val="20"/>
        </w:rPr>
        <w:t xml:space="preserve"> </w:t>
      </w:r>
      <w:r w:rsidR="00181C3F" w:rsidRPr="5415A1A2">
        <w:rPr>
          <w:rFonts w:ascii="Cambria" w:hAnsi="Cambria"/>
          <w:b/>
          <w:bCs/>
          <w:i/>
          <w:iCs/>
          <w:sz w:val="20"/>
          <w:szCs w:val="20"/>
        </w:rPr>
        <w:t xml:space="preserve">     </w:t>
      </w:r>
      <w:r w:rsidR="00432525" w:rsidRPr="5415A1A2">
        <w:rPr>
          <w:rFonts w:ascii="Cambria" w:hAnsi="Cambria"/>
          <w:sz w:val="20"/>
          <w:szCs w:val="20"/>
        </w:rPr>
        <w:t>May 202</w:t>
      </w:r>
      <w:r w:rsidR="00C72F6B" w:rsidRPr="5415A1A2">
        <w:rPr>
          <w:rFonts w:ascii="Cambria" w:hAnsi="Cambria"/>
          <w:sz w:val="20"/>
          <w:szCs w:val="20"/>
        </w:rPr>
        <w:t>2</w:t>
      </w:r>
      <w:r w:rsidR="000E0F7B" w:rsidRPr="5415A1A2">
        <w:rPr>
          <w:rFonts w:ascii="Cambria" w:hAnsi="Cambria"/>
          <w:sz w:val="20"/>
          <w:szCs w:val="20"/>
        </w:rPr>
        <w:t xml:space="preserve"> </w:t>
      </w:r>
      <w:r w:rsidR="007C5C75" w:rsidRPr="5415A1A2">
        <w:rPr>
          <w:rFonts w:ascii="Cambria" w:hAnsi="Cambria"/>
          <w:sz w:val="20"/>
          <w:szCs w:val="20"/>
        </w:rPr>
        <w:t xml:space="preserve">– </w:t>
      </w:r>
      <w:r w:rsidR="00DC6A34">
        <w:rPr>
          <w:rFonts w:ascii="Cambria" w:hAnsi="Cambria"/>
          <w:sz w:val="20"/>
          <w:szCs w:val="20"/>
        </w:rPr>
        <w:t>Present</w:t>
      </w:r>
    </w:p>
    <w:p w14:paraId="2C83DDD3" w14:textId="2EA70256" w:rsidR="77A390F3" w:rsidRDefault="77A390F3" w:rsidP="5415A1A2">
      <w:pPr>
        <w:pStyle w:val="NoSpacing"/>
        <w:numPr>
          <w:ilvl w:val="0"/>
          <w:numId w:val="39"/>
        </w:numPr>
        <w:tabs>
          <w:tab w:val="right" w:pos="9900"/>
        </w:tabs>
        <w:ind w:left="540" w:hanging="270"/>
        <w:rPr>
          <w:rFonts w:ascii="Cambria" w:hAnsi="Cambria"/>
          <w:sz w:val="20"/>
          <w:szCs w:val="20"/>
        </w:rPr>
      </w:pPr>
      <w:r w:rsidRPr="5415A1A2">
        <w:rPr>
          <w:rFonts w:ascii="Cambria" w:hAnsi="Cambria"/>
          <w:sz w:val="20"/>
          <w:szCs w:val="20"/>
        </w:rPr>
        <w:t>Grew client base by 600% through outreach</w:t>
      </w:r>
      <w:r w:rsidR="008F5460">
        <w:rPr>
          <w:rFonts w:ascii="Cambria" w:hAnsi="Cambria"/>
          <w:sz w:val="20"/>
          <w:szCs w:val="20"/>
        </w:rPr>
        <w:t>,</w:t>
      </w:r>
      <w:r w:rsidRPr="5415A1A2">
        <w:rPr>
          <w:rFonts w:ascii="Cambria" w:hAnsi="Cambria"/>
          <w:sz w:val="20"/>
          <w:szCs w:val="20"/>
        </w:rPr>
        <w:t xml:space="preserve"> referral</w:t>
      </w:r>
      <w:r w:rsidR="005511B6">
        <w:rPr>
          <w:rFonts w:ascii="Cambria" w:hAnsi="Cambria"/>
          <w:sz w:val="20"/>
          <w:szCs w:val="20"/>
        </w:rPr>
        <w:t>s</w:t>
      </w:r>
      <w:r w:rsidR="008F5460">
        <w:rPr>
          <w:rFonts w:ascii="Cambria" w:hAnsi="Cambria"/>
          <w:sz w:val="20"/>
          <w:szCs w:val="20"/>
        </w:rPr>
        <w:t>, and client retention</w:t>
      </w:r>
    </w:p>
    <w:p w14:paraId="6865A2CD" w14:textId="7DB5B7E8" w:rsidR="001B4EF7" w:rsidRPr="001B4EF7" w:rsidRDefault="008F5460" w:rsidP="001B4EF7">
      <w:pPr>
        <w:pStyle w:val="NoSpacing"/>
        <w:numPr>
          <w:ilvl w:val="0"/>
          <w:numId w:val="39"/>
        </w:numPr>
        <w:tabs>
          <w:tab w:val="right" w:pos="9900"/>
        </w:tabs>
        <w:ind w:left="540" w:hanging="270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Train youth athletes through individualized skill-development </w:t>
      </w:r>
      <w:r w:rsidR="005511B6">
        <w:rPr>
          <w:rFonts w:ascii="Cambria" w:hAnsi="Cambria"/>
          <w:sz w:val="20"/>
          <w:szCs w:val="20"/>
        </w:rPr>
        <w:t xml:space="preserve">and </w:t>
      </w:r>
      <w:r w:rsidR="00490A2D">
        <w:rPr>
          <w:rFonts w:ascii="Cambria" w:hAnsi="Cambria"/>
          <w:sz w:val="20"/>
          <w:szCs w:val="20"/>
        </w:rPr>
        <w:t>route running</w:t>
      </w:r>
      <w:r w:rsidR="005511B6">
        <w:rPr>
          <w:rFonts w:ascii="Cambria" w:hAnsi="Cambria"/>
          <w:sz w:val="20"/>
          <w:szCs w:val="20"/>
        </w:rPr>
        <w:t xml:space="preserve"> programs</w:t>
      </w:r>
    </w:p>
    <w:p w14:paraId="36618BC3" w14:textId="7CBD9FA2" w:rsidR="007C5C75" w:rsidRDefault="00490A2D" w:rsidP="007C5C75">
      <w:pPr>
        <w:pStyle w:val="NoSpacing"/>
        <w:numPr>
          <w:ilvl w:val="0"/>
          <w:numId w:val="39"/>
        </w:numPr>
        <w:tabs>
          <w:tab w:val="right" w:pos="9900"/>
        </w:tabs>
        <w:ind w:left="540" w:hanging="270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Manage scheduling, communication, </w:t>
      </w:r>
      <w:r w:rsidR="0004398B">
        <w:rPr>
          <w:rFonts w:ascii="Cambria" w:hAnsi="Cambria"/>
          <w:sz w:val="20"/>
          <w:szCs w:val="20"/>
        </w:rPr>
        <w:t xml:space="preserve">and </w:t>
      </w:r>
      <w:r>
        <w:rPr>
          <w:rFonts w:ascii="Cambria" w:hAnsi="Cambria"/>
          <w:sz w:val="20"/>
          <w:szCs w:val="20"/>
        </w:rPr>
        <w:t>client relationships</w:t>
      </w:r>
    </w:p>
    <w:p w14:paraId="6C3E57F9" w14:textId="5F26501D" w:rsidR="00DC6A34" w:rsidRDefault="00DC6A34" w:rsidP="00DC6A34">
      <w:pPr>
        <w:pStyle w:val="NoSpacing"/>
        <w:tabs>
          <w:tab w:val="left" w:pos="360"/>
          <w:tab w:val="left" w:pos="630"/>
          <w:tab w:val="right" w:pos="10710"/>
        </w:tabs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Polloway &amp; Polloway, LLP</w:t>
      </w:r>
      <w:r>
        <w:tab/>
      </w:r>
      <w:r w:rsidR="00E83942">
        <w:rPr>
          <w:rFonts w:ascii="Cambria" w:hAnsi="Cambria"/>
          <w:sz w:val="20"/>
          <w:szCs w:val="20"/>
        </w:rPr>
        <w:t>Red Bank</w:t>
      </w:r>
      <w:r w:rsidRPr="23428F99">
        <w:rPr>
          <w:rFonts w:ascii="Cambria" w:hAnsi="Cambria"/>
          <w:sz w:val="20"/>
          <w:szCs w:val="20"/>
        </w:rPr>
        <w:t>, N</w:t>
      </w:r>
      <w:r>
        <w:rPr>
          <w:rFonts w:ascii="Cambria" w:hAnsi="Cambria"/>
          <w:sz w:val="20"/>
          <w:szCs w:val="20"/>
        </w:rPr>
        <w:t>J</w:t>
      </w:r>
    </w:p>
    <w:p w14:paraId="2EC1D063" w14:textId="77777777" w:rsidR="00DC6A34" w:rsidRDefault="00DC6A34" w:rsidP="00DC6A34">
      <w:pPr>
        <w:pStyle w:val="NoSpacing"/>
        <w:tabs>
          <w:tab w:val="left" w:pos="360"/>
          <w:tab w:val="left" w:pos="630"/>
          <w:tab w:val="right" w:pos="10710"/>
        </w:tabs>
        <w:rPr>
          <w:rFonts w:ascii="Cambria" w:hAnsi="Cambria"/>
          <w:sz w:val="20"/>
          <w:szCs w:val="20"/>
        </w:rPr>
      </w:pPr>
      <w:r>
        <w:rPr>
          <w:rFonts w:ascii="Cambria" w:hAnsi="Cambria"/>
          <w:b/>
          <w:bCs/>
          <w:i/>
          <w:iCs/>
          <w:sz w:val="20"/>
          <w:szCs w:val="20"/>
        </w:rPr>
        <w:t>Legal Intern</w:t>
      </w:r>
      <w:r>
        <w:rPr>
          <w:rFonts w:ascii="Cambria" w:hAnsi="Cambria"/>
          <w:b/>
          <w:bCs/>
          <w:i/>
          <w:iCs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>May</w:t>
      </w:r>
      <w:r w:rsidRPr="23428F99">
        <w:rPr>
          <w:rFonts w:ascii="Cambria" w:hAnsi="Cambria"/>
          <w:sz w:val="20"/>
          <w:szCs w:val="20"/>
        </w:rPr>
        <w:t xml:space="preserve"> 202</w:t>
      </w:r>
      <w:r>
        <w:rPr>
          <w:rFonts w:ascii="Cambria" w:hAnsi="Cambria"/>
          <w:sz w:val="20"/>
          <w:szCs w:val="20"/>
        </w:rPr>
        <w:t xml:space="preserve">5 </w:t>
      </w:r>
      <w:r w:rsidRPr="23428F99">
        <w:rPr>
          <w:rFonts w:ascii="Cambria" w:hAnsi="Cambria"/>
          <w:sz w:val="20"/>
          <w:szCs w:val="20"/>
        </w:rPr>
        <w:t xml:space="preserve">– </w:t>
      </w:r>
      <w:r>
        <w:rPr>
          <w:rFonts w:ascii="Cambria" w:hAnsi="Cambria"/>
          <w:sz w:val="20"/>
          <w:szCs w:val="20"/>
        </w:rPr>
        <w:t>August 2025</w:t>
      </w:r>
    </w:p>
    <w:p w14:paraId="5C643337" w14:textId="77777777" w:rsidR="00DC6A34" w:rsidRDefault="00DC6A34" w:rsidP="00DC6A34">
      <w:pPr>
        <w:pStyle w:val="NoSpacing"/>
        <w:numPr>
          <w:ilvl w:val="0"/>
          <w:numId w:val="39"/>
        </w:numPr>
        <w:tabs>
          <w:tab w:val="right" w:pos="9900"/>
        </w:tabs>
        <w:ind w:left="540" w:hanging="270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Assisted with real estate closings, court proceedings and case preparation</w:t>
      </w:r>
    </w:p>
    <w:p w14:paraId="1D3DF074" w14:textId="1137E40D" w:rsidR="00DC6A34" w:rsidRPr="00DC6A34" w:rsidRDefault="0004398B" w:rsidP="00DC6A34">
      <w:pPr>
        <w:pStyle w:val="NoSpacing"/>
        <w:numPr>
          <w:ilvl w:val="0"/>
          <w:numId w:val="39"/>
        </w:numPr>
        <w:tabs>
          <w:tab w:val="right" w:pos="9900"/>
        </w:tabs>
        <w:ind w:left="540" w:hanging="270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Organized legal documents and supported attorneys with time-sensitive case work</w:t>
      </w:r>
    </w:p>
    <w:p w14:paraId="36D0EE86" w14:textId="77777777" w:rsidR="00074849" w:rsidRPr="00AB2921" w:rsidRDefault="00074849" w:rsidP="00074849">
      <w:pPr>
        <w:pStyle w:val="NoSpacing"/>
        <w:tabs>
          <w:tab w:val="right" w:pos="9900"/>
        </w:tabs>
        <w:ind w:left="540"/>
        <w:rPr>
          <w:rFonts w:ascii="Cambria" w:hAnsi="Cambria"/>
          <w:sz w:val="20"/>
          <w:szCs w:val="20"/>
        </w:rPr>
      </w:pPr>
    </w:p>
    <w:p w14:paraId="14EE2B06" w14:textId="4E7F3529" w:rsidR="00074849" w:rsidRPr="00AB2921" w:rsidRDefault="00F57A32" w:rsidP="00074849">
      <w:pPr>
        <w:pStyle w:val="NoSpacing"/>
        <w:tabs>
          <w:tab w:val="left" w:pos="360"/>
          <w:tab w:val="left" w:pos="630"/>
          <w:tab w:val="right" w:pos="10710"/>
        </w:tabs>
        <w:spacing w:after="60"/>
        <w:rPr>
          <w:rFonts w:ascii="Cambria" w:hAnsi="Cambria"/>
          <w:i/>
          <w:iCs/>
          <w:sz w:val="20"/>
          <w:szCs w:val="20"/>
        </w:rPr>
      </w:pPr>
      <w:r>
        <w:rPr>
          <w:rFonts w:ascii="Cambria" w:hAnsi="Cambria"/>
          <w:b/>
          <w:sz w:val="26"/>
          <w:szCs w:val="26"/>
        </w:rPr>
        <w:t>C</w:t>
      </w:r>
      <w:r w:rsidR="0060153E">
        <w:rPr>
          <w:rFonts w:ascii="Cambria" w:hAnsi="Cambria"/>
          <w:b/>
          <w:sz w:val="26"/>
          <w:szCs w:val="26"/>
        </w:rPr>
        <w:t>HARITY &amp; COMMUNITY SERVICE</w:t>
      </w:r>
    </w:p>
    <w:p w14:paraId="71D0E35C" w14:textId="4367DEB0" w:rsidR="00F23249" w:rsidRPr="00AB2921" w:rsidRDefault="00E95157" w:rsidP="443CBC8A">
      <w:pPr>
        <w:pStyle w:val="NoSpacing"/>
        <w:tabs>
          <w:tab w:val="left" w:pos="360"/>
          <w:tab w:val="left" w:pos="720"/>
          <w:tab w:val="right" w:pos="10800"/>
        </w:tabs>
        <w:rPr>
          <w:rFonts w:ascii="Cambria" w:hAnsi="Cambria"/>
          <w:sz w:val="20"/>
          <w:szCs w:val="20"/>
        </w:rPr>
      </w:pPr>
      <w:r w:rsidRPr="5415A1A2">
        <w:rPr>
          <w:rFonts w:ascii="Cambria" w:hAnsi="Cambria"/>
          <w:b/>
          <w:bCs/>
          <w:i/>
          <w:iCs/>
          <w:sz w:val="20"/>
          <w:szCs w:val="20"/>
        </w:rPr>
        <w:t>David Goggins</w:t>
      </w:r>
      <w:r w:rsidR="0060153E" w:rsidRPr="5415A1A2">
        <w:rPr>
          <w:rFonts w:ascii="Cambria" w:hAnsi="Cambria"/>
          <w:b/>
          <w:bCs/>
          <w:i/>
          <w:iCs/>
          <w:sz w:val="20"/>
          <w:szCs w:val="20"/>
        </w:rPr>
        <w:t xml:space="preserve"> Fundraiser</w:t>
      </w:r>
      <w:r w:rsidR="253449A0" w:rsidRPr="5415A1A2">
        <w:rPr>
          <w:rFonts w:ascii="Cambria" w:hAnsi="Cambria"/>
          <w:b/>
          <w:bCs/>
          <w:i/>
          <w:iCs/>
          <w:sz w:val="20"/>
          <w:szCs w:val="20"/>
        </w:rPr>
        <w:t xml:space="preserve">                                                                                                                              </w:t>
      </w:r>
      <w:r w:rsidR="00181C3F" w:rsidRPr="5415A1A2">
        <w:rPr>
          <w:rFonts w:ascii="Cambria" w:hAnsi="Cambria"/>
          <w:b/>
          <w:bCs/>
          <w:i/>
          <w:iCs/>
          <w:sz w:val="20"/>
          <w:szCs w:val="20"/>
        </w:rPr>
        <w:t xml:space="preserve"> </w:t>
      </w:r>
      <w:r w:rsidR="00F57A32" w:rsidRPr="5415A1A2">
        <w:rPr>
          <w:rFonts w:ascii="Cambria" w:hAnsi="Cambria"/>
          <w:sz w:val="20"/>
          <w:szCs w:val="20"/>
        </w:rPr>
        <w:t>February 2021</w:t>
      </w:r>
      <w:r w:rsidR="00D92765" w:rsidRPr="5415A1A2">
        <w:rPr>
          <w:rFonts w:ascii="Cambria" w:hAnsi="Cambria"/>
          <w:sz w:val="20"/>
          <w:szCs w:val="20"/>
        </w:rPr>
        <w:t xml:space="preserve"> </w:t>
      </w:r>
      <w:r w:rsidR="003732D2">
        <w:rPr>
          <w:rFonts w:ascii="Cambria" w:hAnsi="Cambria"/>
          <w:sz w:val="20"/>
          <w:szCs w:val="20"/>
        </w:rPr>
        <w:t>&amp;</w:t>
      </w:r>
      <w:r w:rsidR="00D92765" w:rsidRPr="5415A1A2">
        <w:rPr>
          <w:rFonts w:ascii="Cambria" w:hAnsi="Cambria"/>
          <w:sz w:val="20"/>
          <w:szCs w:val="20"/>
        </w:rPr>
        <w:t xml:space="preserve"> </w:t>
      </w:r>
      <w:r w:rsidR="00F57A32" w:rsidRPr="5415A1A2">
        <w:rPr>
          <w:rFonts w:ascii="Cambria" w:hAnsi="Cambria"/>
          <w:sz w:val="20"/>
          <w:szCs w:val="20"/>
        </w:rPr>
        <w:t>February</w:t>
      </w:r>
      <w:r w:rsidR="00D92765" w:rsidRPr="5415A1A2">
        <w:rPr>
          <w:rFonts w:ascii="Cambria" w:hAnsi="Cambria"/>
          <w:sz w:val="20"/>
          <w:szCs w:val="20"/>
        </w:rPr>
        <w:t xml:space="preserve"> </w:t>
      </w:r>
      <w:r w:rsidR="00F57A32" w:rsidRPr="5415A1A2">
        <w:rPr>
          <w:rFonts w:ascii="Cambria" w:hAnsi="Cambria"/>
          <w:sz w:val="20"/>
          <w:szCs w:val="20"/>
        </w:rPr>
        <w:t>202</w:t>
      </w:r>
      <w:r w:rsidR="00B005CE">
        <w:rPr>
          <w:rFonts w:ascii="Cambria" w:hAnsi="Cambria"/>
          <w:sz w:val="20"/>
          <w:szCs w:val="20"/>
        </w:rPr>
        <w:t>2</w:t>
      </w:r>
    </w:p>
    <w:p w14:paraId="004DB392" w14:textId="17412445" w:rsidR="00F57A32" w:rsidRDefault="00F946DF" w:rsidP="00F57A32">
      <w:pPr>
        <w:pStyle w:val="NoSpacing"/>
        <w:numPr>
          <w:ilvl w:val="0"/>
          <w:numId w:val="39"/>
        </w:numPr>
        <w:tabs>
          <w:tab w:val="right" w:pos="9900"/>
        </w:tabs>
        <w:ind w:left="540" w:hanging="270"/>
        <w:rPr>
          <w:rFonts w:ascii="Cambria" w:hAnsi="Cambria"/>
          <w:sz w:val="20"/>
          <w:szCs w:val="20"/>
        </w:rPr>
      </w:pPr>
      <w:r w:rsidRPr="00F946DF">
        <w:rPr>
          <w:rFonts w:ascii="Cambria" w:hAnsi="Cambria"/>
          <w:sz w:val="20"/>
          <w:szCs w:val="20"/>
        </w:rPr>
        <w:t>Raised over $22,000 for S</w:t>
      </w:r>
      <w:r w:rsidR="009D296E">
        <w:rPr>
          <w:rFonts w:ascii="Cambria" w:hAnsi="Cambria"/>
          <w:sz w:val="20"/>
          <w:szCs w:val="20"/>
        </w:rPr>
        <w:t xml:space="preserve">t. </w:t>
      </w:r>
      <w:r w:rsidRPr="00F946DF">
        <w:rPr>
          <w:rFonts w:ascii="Cambria" w:hAnsi="Cambria"/>
          <w:sz w:val="20"/>
          <w:szCs w:val="20"/>
        </w:rPr>
        <w:t>Jude’s</w:t>
      </w:r>
      <w:r w:rsidR="00DF2226">
        <w:rPr>
          <w:rFonts w:ascii="Cambria" w:hAnsi="Cambria"/>
          <w:sz w:val="20"/>
          <w:szCs w:val="20"/>
        </w:rPr>
        <w:t xml:space="preserve"> Children’s</w:t>
      </w:r>
      <w:r w:rsidRPr="00F946DF">
        <w:rPr>
          <w:rFonts w:ascii="Cambria" w:hAnsi="Cambria"/>
          <w:sz w:val="20"/>
          <w:szCs w:val="20"/>
        </w:rPr>
        <w:t xml:space="preserve"> </w:t>
      </w:r>
      <w:r w:rsidR="00DF2226">
        <w:rPr>
          <w:rFonts w:ascii="Cambria" w:hAnsi="Cambria"/>
          <w:sz w:val="20"/>
          <w:szCs w:val="20"/>
        </w:rPr>
        <w:t>Research</w:t>
      </w:r>
      <w:r w:rsidRPr="00F946DF">
        <w:rPr>
          <w:rFonts w:ascii="Cambria" w:hAnsi="Cambria"/>
          <w:sz w:val="20"/>
          <w:szCs w:val="20"/>
        </w:rPr>
        <w:t xml:space="preserve"> Hospital and Johnny’s Ambassadors</w:t>
      </w:r>
    </w:p>
    <w:p w14:paraId="24B7C009" w14:textId="2EDDC278" w:rsidR="00647E51" w:rsidRPr="001F21ED" w:rsidRDefault="00BF7168" w:rsidP="001F21ED">
      <w:pPr>
        <w:pStyle w:val="NoSpacing"/>
        <w:numPr>
          <w:ilvl w:val="0"/>
          <w:numId w:val="39"/>
        </w:numPr>
        <w:tabs>
          <w:tab w:val="right" w:pos="9900"/>
        </w:tabs>
        <w:ind w:left="540" w:hanging="270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Increased donations by 300%</w:t>
      </w:r>
      <w:r w:rsidR="00F946DF">
        <w:rPr>
          <w:rFonts w:ascii="Cambria" w:hAnsi="Cambria"/>
          <w:sz w:val="20"/>
          <w:szCs w:val="20"/>
        </w:rPr>
        <w:t xml:space="preserve"> </w:t>
      </w:r>
      <w:r w:rsidR="002325EB">
        <w:rPr>
          <w:rFonts w:ascii="Cambria" w:hAnsi="Cambria"/>
          <w:sz w:val="20"/>
          <w:szCs w:val="20"/>
        </w:rPr>
        <w:t>through</w:t>
      </w:r>
      <w:r w:rsidR="00F946DF">
        <w:rPr>
          <w:rFonts w:ascii="Cambria" w:hAnsi="Cambria"/>
          <w:sz w:val="20"/>
          <w:szCs w:val="20"/>
        </w:rPr>
        <w:t xml:space="preserve"> targeted </w:t>
      </w:r>
      <w:r w:rsidR="002325EB">
        <w:rPr>
          <w:rFonts w:ascii="Cambria" w:hAnsi="Cambria"/>
          <w:sz w:val="20"/>
          <w:szCs w:val="20"/>
        </w:rPr>
        <w:t xml:space="preserve">outreach and </w:t>
      </w:r>
      <w:r w:rsidR="00F946DF">
        <w:rPr>
          <w:rFonts w:ascii="Cambria" w:hAnsi="Cambria"/>
          <w:sz w:val="20"/>
          <w:szCs w:val="20"/>
        </w:rPr>
        <w:t>advertising</w:t>
      </w:r>
    </w:p>
    <w:p w14:paraId="01527D51" w14:textId="3F3D4E66" w:rsidR="00647E51" w:rsidRPr="00351588" w:rsidRDefault="00EB1E02" w:rsidP="00647E51">
      <w:pPr>
        <w:pStyle w:val="NoSpacing"/>
        <w:tabs>
          <w:tab w:val="left" w:pos="360"/>
          <w:tab w:val="left" w:pos="630"/>
          <w:tab w:val="right" w:pos="10710"/>
        </w:tabs>
        <w:spacing w:after="60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6"/>
          <w:szCs w:val="26"/>
        </w:rPr>
        <w:t>Professional Summary</w:t>
      </w:r>
    </w:p>
    <w:p w14:paraId="6B96E811" w14:textId="7BB61F4A" w:rsidR="7CACD70A" w:rsidRDefault="00BB072A" w:rsidP="5415A1A2">
      <w:pPr>
        <w:pStyle w:val="NoSpacing"/>
        <w:numPr>
          <w:ilvl w:val="0"/>
          <w:numId w:val="40"/>
        </w:numPr>
        <w:tabs>
          <w:tab w:val="left" w:pos="360"/>
          <w:tab w:val="left" w:pos="720"/>
          <w:tab w:val="right" w:pos="9900"/>
        </w:tabs>
        <w:spacing w:line="259" w:lineRule="auto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Pre-law s</w:t>
      </w:r>
      <w:r w:rsidR="00EB1E02">
        <w:rPr>
          <w:rFonts w:ascii="Cambria" w:hAnsi="Cambria"/>
          <w:sz w:val="20"/>
          <w:szCs w:val="20"/>
        </w:rPr>
        <w:t xml:space="preserve">enior </w:t>
      </w:r>
      <w:r w:rsidR="009D296E">
        <w:rPr>
          <w:rFonts w:ascii="Cambria" w:hAnsi="Cambria"/>
          <w:sz w:val="20"/>
          <w:szCs w:val="20"/>
        </w:rPr>
        <w:t>studying</w:t>
      </w:r>
      <w:r>
        <w:rPr>
          <w:rFonts w:ascii="Cambria" w:hAnsi="Cambria"/>
          <w:sz w:val="20"/>
          <w:szCs w:val="20"/>
        </w:rPr>
        <w:t xml:space="preserve"> Legal Studies in Business </w:t>
      </w:r>
      <w:r w:rsidR="009D296E">
        <w:rPr>
          <w:rFonts w:ascii="Cambria" w:hAnsi="Cambria"/>
          <w:sz w:val="20"/>
          <w:szCs w:val="20"/>
        </w:rPr>
        <w:t>and</w:t>
      </w:r>
      <w:r>
        <w:rPr>
          <w:rFonts w:ascii="Cambria" w:hAnsi="Cambria"/>
          <w:sz w:val="20"/>
          <w:szCs w:val="20"/>
        </w:rPr>
        <w:t xml:space="preserve"> Entrepreneurship</w:t>
      </w:r>
    </w:p>
    <w:p w14:paraId="1AE66612" w14:textId="76532B60" w:rsidR="4C18CA67" w:rsidRDefault="00BB072A" w:rsidP="5415A1A2">
      <w:pPr>
        <w:pStyle w:val="NoSpacing"/>
        <w:numPr>
          <w:ilvl w:val="0"/>
          <w:numId w:val="40"/>
        </w:numPr>
        <w:tabs>
          <w:tab w:val="left" w:pos="360"/>
          <w:tab w:val="left" w:pos="720"/>
          <w:tab w:val="right" w:pos="9900"/>
        </w:tabs>
        <w:spacing w:line="259" w:lineRule="auto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Interested in</w:t>
      </w:r>
      <w:r w:rsidR="009D296E">
        <w:rPr>
          <w:rFonts w:ascii="Cambria" w:hAnsi="Cambria"/>
          <w:sz w:val="20"/>
          <w:szCs w:val="20"/>
        </w:rPr>
        <w:t xml:space="preserve"> corporate</w:t>
      </w:r>
      <w:r>
        <w:rPr>
          <w:rFonts w:ascii="Cambria" w:hAnsi="Cambria"/>
          <w:sz w:val="20"/>
          <w:szCs w:val="20"/>
        </w:rPr>
        <w:t xml:space="preserve"> law, M&amp;A, business strategy, and venture development</w:t>
      </w:r>
    </w:p>
    <w:p w14:paraId="10507781" w14:textId="47B708DD" w:rsidR="008C5A62" w:rsidRDefault="00C12A33" w:rsidP="5415A1A2">
      <w:pPr>
        <w:pStyle w:val="NoSpacing"/>
        <w:numPr>
          <w:ilvl w:val="0"/>
          <w:numId w:val="40"/>
        </w:numPr>
        <w:tabs>
          <w:tab w:val="left" w:pos="360"/>
          <w:tab w:val="left" w:pos="720"/>
          <w:tab w:val="right" w:pos="9900"/>
        </w:tabs>
        <w:spacing w:line="259" w:lineRule="auto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Experience across legal internships, entrepreneurship, mentorship, and client-facing operations</w:t>
      </w:r>
    </w:p>
    <w:p w14:paraId="01A7A2D2" w14:textId="171DFA14" w:rsidR="001D3652" w:rsidRPr="00AB2921" w:rsidRDefault="001D3652" w:rsidP="00D74761">
      <w:pPr>
        <w:pStyle w:val="NoSpacing"/>
        <w:tabs>
          <w:tab w:val="left" w:pos="360"/>
          <w:tab w:val="left" w:pos="720"/>
          <w:tab w:val="right" w:pos="9900"/>
        </w:tabs>
        <w:rPr>
          <w:rFonts w:ascii="Cambria" w:hAnsi="Cambria"/>
          <w:sz w:val="20"/>
          <w:szCs w:val="20"/>
        </w:rPr>
      </w:pPr>
    </w:p>
    <w:p w14:paraId="570588CB" w14:textId="77777777" w:rsidR="00470AD2" w:rsidRDefault="2ADD9182" w:rsidP="00470AD2">
      <w:pPr>
        <w:pStyle w:val="NoSpacing"/>
        <w:tabs>
          <w:tab w:val="left" w:pos="360"/>
          <w:tab w:val="left" w:pos="630"/>
          <w:tab w:val="right" w:pos="10710"/>
        </w:tabs>
        <w:spacing w:after="60"/>
        <w:rPr>
          <w:rFonts w:ascii="Cambria" w:hAnsi="Cambria"/>
          <w:b/>
          <w:sz w:val="26"/>
          <w:szCs w:val="26"/>
        </w:rPr>
      </w:pPr>
      <w:r w:rsidRPr="72835F63">
        <w:rPr>
          <w:rFonts w:ascii="Cambria" w:hAnsi="Cambria"/>
          <w:b/>
          <w:bCs/>
          <w:sz w:val="26"/>
          <w:szCs w:val="26"/>
        </w:rPr>
        <w:t>ACTIVITIES, INVOLVEMENT, &amp; LEADERSHIP</w:t>
      </w:r>
    </w:p>
    <w:p w14:paraId="40C9624A" w14:textId="1866E460" w:rsidR="61A9414A" w:rsidRDefault="61A9414A" w:rsidP="72835F63">
      <w:pPr>
        <w:pStyle w:val="BodyText"/>
        <w:spacing w:line="240" w:lineRule="auto"/>
        <w:ind w:left="0" w:firstLine="0"/>
      </w:pPr>
      <w:r w:rsidRPr="72835F63">
        <w:rPr>
          <w:b/>
          <w:bCs/>
        </w:rPr>
        <w:t>Legal Shadow – Medical Malpractice Attorney</w:t>
      </w:r>
      <w:r w:rsidR="4DA3C112" w:rsidRPr="72835F63">
        <w:rPr>
          <w:b/>
          <w:bCs/>
        </w:rPr>
        <w:t xml:space="preserve"> (Daryl Zaslow)</w:t>
      </w:r>
    </w:p>
    <w:p w14:paraId="04EBE1C5" w14:textId="4330F0FF" w:rsidR="00B7414A" w:rsidRPr="00B7414A" w:rsidRDefault="61A9414A" w:rsidP="00B7414A">
      <w:pPr>
        <w:pStyle w:val="BodyText"/>
        <w:spacing w:line="240" w:lineRule="auto"/>
        <w:ind w:left="0" w:firstLine="0"/>
        <w:rPr>
          <w:sz w:val="20"/>
          <w:szCs w:val="20"/>
        </w:rPr>
      </w:pPr>
      <w:r w:rsidRPr="72835F63">
        <w:rPr>
          <w:sz w:val="20"/>
          <w:szCs w:val="20"/>
        </w:rPr>
        <w:t>May</w:t>
      </w:r>
      <w:r w:rsidR="2ADD9182" w:rsidRPr="72835F63">
        <w:rPr>
          <w:sz w:val="20"/>
          <w:szCs w:val="20"/>
        </w:rPr>
        <w:t xml:space="preserve"> 202</w:t>
      </w:r>
      <w:r w:rsidR="1C598044" w:rsidRPr="72835F63">
        <w:rPr>
          <w:sz w:val="20"/>
          <w:szCs w:val="20"/>
        </w:rPr>
        <w:t>5</w:t>
      </w:r>
      <w:r w:rsidR="2ADD9182" w:rsidRPr="72835F63">
        <w:rPr>
          <w:sz w:val="20"/>
          <w:szCs w:val="20"/>
        </w:rPr>
        <w:t xml:space="preserve"> - Present</w:t>
      </w:r>
    </w:p>
    <w:p w14:paraId="20D2DBE4" w14:textId="72C4E8D8" w:rsidR="6BD15232" w:rsidRDefault="00F32BB1" w:rsidP="5415A1A2">
      <w:pPr>
        <w:pStyle w:val="BodyText"/>
        <w:numPr>
          <w:ilvl w:val="0"/>
          <w:numId w:val="40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Observed case strategy, client communication, trial preparation, and courtroom procedure</w:t>
      </w:r>
    </w:p>
    <w:p w14:paraId="7E632CC5" w14:textId="6B6BF6B5" w:rsidR="45DB43F4" w:rsidRDefault="00F32BB1" w:rsidP="72835F63">
      <w:pPr>
        <w:pStyle w:val="BodyText"/>
        <w:numPr>
          <w:ilvl w:val="0"/>
          <w:numId w:val="40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Reviewed medical records and case files supporting litigation analysis</w:t>
      </w:r>
    </w:p>
    <w:p w14:paraId="685B08A8" w14:textId="575EAF8B" w:rsidR="000C6897" w:rsidRDefault="000C6897" w:rsidP="000C6897">
      <w:pPr>
        <w:pStyle w:val="BodyText"/>
        <w:spacing w:line="240" w:lineRule="auto"/>
        <w:ind w:left="0" w:firstLine="0"/>
        <w:rPr>
          <w:b/>
          <w:bCs/>
        </w:rPr>
      </w:pPr>
      <w:r>
        <w:rPr>
          <w:b/>
          <w:bCs/>
        </w:rPr>
        <w:t>Varsity Football</w:t>
      </w:r>
    </w:p>
    <w:p w14:paraId="344D1173" w14:textId="4D0A649B" w:rsidR="008F3D5B" w:rsidRDefault="008F3D5B" w:rsidP="008F3D5B">
      <w:pPr>
        <w:pStyle w:val="BodyText"/>
        <w:spacing w:line="240" w:lineRule="auto"/>
        <w:ind w:left="0" w:firstLine="0"/>
        <w:rPr>
          <w:sz w:val="20"/>
          <w:szCs w:val="20"/>
        </w:rPr>
      </w:pPr>
      <w:r w:rsidRPr="5415A1A2">
        <w:rPr>
          <w:sz w:val="20"/>
          <w:szCs w:val="20"/>
        </w:rPr>
        <w:t xml:space="preserve">August 2021 </w:t>
      </w:r>
      <w:r w:rsidR="00EF4C61" w:rsidRPr="5415A1A2">
        <w:rPr>
          <w:sz w:val="20"/>
          <w:szCs w:val="20"/>
        </w:rPr>
        <w:t>–</w:t>
      </w:r>
      <w:r w:rsidRPr="5415A1A2">
        <w:rPr>
          <w:sz w:val="20"/>
          <w:szCs w:val="20"/>
        </w:rPr>
        <w:t xml:space="preserve"> </w:t>
      </w:r>
      <w:r w:rsidR="00EF4C61" w:rsidRPr="5415A1A2">
        <w:rPr>
          <w:sz w:val="20"/>
          <w:szCs w:val="20"/>
        </w:rPr>
        <w:t>December 2023</w:t>
      </w:r>
    </w:p>
    <w:p w14:paraId="30E23E4E" w14:textId="3A868796" w:rsidR="30B365AF" w:rsidRDefault="30B365AF" w:rsidP="5415A1A2">
      <w:pPr>
        <w:pStyle w:val="BodyText"/>
        <w:numPr>
          <w:ilvl w:val="0"/>
          <w:numId w:val="44"/>
        </w:numPr>
        <w:spacing w:line="240" w:lineRule="auto"/>
        <w:rPr>
          <w:sz w:val="20"/>
          <w:szCs w:val="20"/>
        </w:rPr>
      </w:pPr>
      <w:r w:rsidRPr="5415A1A2">
        <w:rPr>
          <w:sz w:val="20"/>
          <w:szCs w:val="20"/>
        </w:rPr>
        <w:t>Demonstrated leadership as captain and recognized as All-</w:t>
      </w:r>
      <w:bookmarkStart w:id="0" w:name="_Int_MK72dmMx"/>
      <w:r w:rsidRPr="5415A1A2">
        <w:rPr>
          <w:sz w:val="20"/>
          <w:szCs w:val="20"/>
        </w:rPr>
        <w:t>State Wide</w:t>
      </w:r>
      <w:bookmarkEnd w:id="0"/>
      <w:r w:rsidRPr="5415A1A2">
        <w:rPr>
          <w:sz w:val="20"/>
          <w:szCs w:val="20"/>
        </w:rPr>
        <w:t xml:space="preserve"> Receiver</w:t>
      </w:r>
    </w:p>
    <w:p w14:paraId="3C0DCC55" w14:textId="78079D8E" w:rsidR="5415A1A2" w:rsidRDefault="5415A1A2" w:rsidP="5415A1A2">
      <w:pPr>
        <w:pStyle w:val="BodyText"/>
        <w:spacing w:line="240" w:lineRule="auto"/>
        <w:ind w:left="360" w:firstLine="0"/>
        <w:rPr>
          <w:sz w:val="20"/>
          <w:szCs w:val="20"/>
        </w:rPr>
      </w:pPr>
    </w:p>
    <w:p w14:paraId="3A44870E" w14:textId="77777777" w:rsidR="00423024" w:rsidRPr="00AB2921" w:rsidRDefault="00423024" w:rsidP="00423024">
      <w:pPr>
        <w:pStyle w:val="NoSpacing"/>
        <w:tabs>
          <w:tab w:val="left" w:pos="360"/>
          <w:tab w:val="left" w:pos="630"/>
          <w:tab w:val="right" w:pos="10710"/>
        </w:tabs>
        <w:spacing w:after="60"/>
        <w:rPr>
          <w:rFonts w:ascii="Cambria" w:hAnsi="Cambria"/>
          <w:b/>
          <w:sz w:val="20"/>
          <w:szCs w:val="20"/>
        </w:rPr>
      </w:pPr>
      <w:r w:rsidRPr="00AB2921">
        <w:rPr>
          <w:rFonts w:ascii="Cambria" w:hAnsi="Cambria"/>
          <w:b/>
          <w:sz w:val="26"/>
          <w:szCs w:val="26"/>
        </w:rPr>
        <w:t>PROFICIENCIES</w:t>
      </w:r>
    </w:p>
    <w:p w14:paraId="71FDE904" w14:textId="423DF9A7" w:rsidR="00423024" w:rsidRPr="00AB2921" w:rsidRDefault="00D26D1B" w:rsidP="00423024">
      <w:pPr>
        <w:pStyle w:val="NoSpacing"/>
        <w:numPr>
          <w:ilvl w:val="0"/>
          <w:numId w:val="40"/>
        </w:numPr>
        <w:tabs>
          <w:tab w:val="left" w:pos="360"/>
          <w:tab w:val="left" w:pos="720"/>
          <w:tab w:val="right" w:pos="9900"/>
        </w:tabs>
        <w:rPr>
          <w:rFonts w:ascii="Cambria" w:hAnsi="Cambria"/>
          <w:sz w:val="20"/>
          <w:szCs w:val="20"/>
        </w:rPr>
      </w:pPr>
      <w:r>
        <w:rPr>
          <w:rFonts w:ascii="Cambria" w:hAnsi="Cambria"/>
          <w:b/>
          <w:bCs/>
          <w:sz w:val="20"/>
          <w:szCs w:val="20"/>
        </w:rPr>
        <w:t>Technical:</w:t>
      </w:r>
      <w:r w:rsidR="00423024" w:rsidRPr="5415A1A2">
        <w:rPr>
          <w:rFonts w:ascii="Cambria" w:hAnsi="Cambria"/>
          <w:b/>
          <w:bCs/>
          <w:sz w:val="20"/>
          <w:szCs w:val="20"/>
        </w:rPr>
        <w:t xml:space="preserve"> </w:t>
      </w:r>
      <w:r w:rsidR="00423024" w:rsidRPr="5415A1A2">
        <w:rPr>
          <w:rFonts w:ascii="Cambria" w:hAnsi="Cambria"/>
          <w:sz w:val="20"/>
          <w:szCs w:val="20"/>
        </w:rPr>
        <w:t>Microsoft Excel</w:t>
      </w:r>
      <w:r>
        <w:rPr>
          <w:rFonts w:ascii="Cambria" w:hAnsi="Cambria"/>
          <w:sz w:val="20"/>
          <w:szCs w:val="20"/>
        </w:rPr>
        <w:t xml:space="preserve">, </w:t>
      </w:r>
      <w:r w:rsidR="00423024" w:rsidRPr="5415A1A2">
        <w:rPr>
          <w:rFonts w:ascii="Cambria" w:hAnsi="Cambria"/>
          <w:sz w:val="20"/>
          <w:szCs w:val="20"/>
        </w:rPr>
        <w:t>Word, PowerPoint</w:t>
      </w:r>
      <w:r w:rsidR="00D63875">
        <w:rPr>
          <w:rFonts w:ascii="Cambria" w:hAnsi="Cambria"/>
          <w:sz w:val="20"/>
          <w:szCs w:val="20"/>
        </w:rPr>
        <w:t>, Claude, AI-assisted platform prototyping</w:t>
      </w:r>
    </w:p>
    <w:p w14:paraId="28E92E73" w14:textId="7432AAFF" w:rsidR="00A3107C" w:rsidRPr="00647E51" w:rsidRDefault="00D63875" w:rsidP="5415A1A2">
      <w:pPr>
        <w:pStyle w:val="NoSpacing"/>
        <w:numPr>
          <w:ilvl w:val="0"/>
          <w:numId w:val="40"/>
        </w:numPr>
        <w:tabs>
          <w:tab w:val="left" w:pos="360"/>
          <w:tab w:val="left" w:pos="720"/>
          <w:tab w:val="right" w:pos="9900"/>
        </w:tabs>
        <w:rPr>
          <w:rFonts w:ascii="Cambria" w:hAnsi="Cambria"/>
          <w:sz w:val="20"/>
          <w:szCs w:val="20"/>
        </w:rPr>
      </w:pPr>
      <w:r>
        <w:rPr>
          <w:rFonts w:ascii="Cambria" w:hAnsi="Cambria"/>
          <w:b/>
          <w:bCs/>
          <w:sz w:val="20"/>
          <w:szCs w:val="20"/>
        </w:rPr>
        <w:t>Professional</w:t>
      </w:r>
      <w:r w:rsidR="00423024" w:rsidRPr="5415A1A2">
        <w:rPr>
          <w:rFonts w:ascii="Cambria" w:hAnsi="Cambria"/>
          <w:b/>
          <w:bCs/>
          <w:sz w:val="20"/>
          <w:szCs w:val="20"/>
        </w:rPr>
        <w:t xml:space="preserve">: </w:t>
      </w:r>
      <w:r>
        <w:rPr>
          <w:rFonts w:ascii="Cambria" w:hAnsi="Cambria"/>
          <w:sz w:val="20"/>
          <w:szCs w:val="20"/>
        </w:rPr>
        <w:t>Legal research, document organization, client communication, outreach strategy, relationship-building</w:t>
      </w:r>
    </w:p>
    <w:sectPr w:rsidR="00A3107C" w:rsidRPr="00647E51" w:rsidSect="00546188">
      <w:pgSz w:w="12240" w:h="15840" w:code="1"/>
      <w:pgMar w:top="720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2xaO320g2HEJo" int2:id="iRBvbQOy">
      <int2:state int2:value="Rejected" int2:type="spell"/>
    </int2:textHash>
    <int2:textHash int2:hashCode="89LIeySj6RAZS0" int2:id="TjjHNnlM">
      <int2:state int2:value="Rejected" int2:type="spell"/>
    </int2:textHash>
    <int2:textHash int2:hashCode="X0ZmTCeqgUgWbA" int2:id="IsLsZKNu">
      <int2:state int2:value="Rejected" int2:type="spell"/>
    </int2:textHash>
    <int2:textHash int2:hashCode="1AkU/b9rMslTOy" int2:id="P7xkY3y7">
      <int2:state int2:value="Rejected" int2:type="spell"/>
    </int2:textHash>
    <int2:textHash int2:hashCode="FW+uG4EdY0gDc3" int2:id="0AsuSbzV">
      <int2:state int2:value="Rejected" int2:type="AugLoop_Text_Critique"/>
    </int2:textHash>
    <int2:textHash int2:hashCode="p6ZXFo13EfHZGj" int2:id="KIk2wCLE">
      <int2:state int2:value="Rejected" int2:type="AugLoop_Text_Critique"/>
    </int2:textHash>
    <int2:textHash int2:hashCode="rO3/lTG9aMI/fr" int2:id="h1UIpw1l">
      <int2:state int2:value="Rejected" int2:type="AugLoop_Text_Critique"/>
    </int2:textHash>
    <int2:bookmark int2:bookmarkName="_Int_MK72dmMx" int2:invalidationBookmarkName="" int2:hashCode="MF1FiR1qaHDEWW" int2:id="hEl8Gy8l">
      <int2:state int2:value="Rejected" int2:type="gram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FC02F5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BF3ACF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F02029"/>
    <w:multiLevelType w:val="hybridMultilevel"/>
    <w:tmpl w:val="125E2794"/>
    <w:lvl w:ilvl="0" w:tplc="30F0DE4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26786"/>
    <w:multiLevelType w:val="hybridMultilevel"/>
    <w:tmpl w:val="A57E6A4E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0C415D1E"/>
    <w:multiLevelType w:val="hybridMultilevel"/>
    <w:tmpl w:val="4508BA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47263"/>
    <w:multiLevelType w:val="hybridMultilevel"/>
    <w:tmpl w:val="4C8ADD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C36251"/>
    <w:multiLevelType w:val="hybridMultilevel"/>
    <w:tmpl w:val="34F06B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521E23"/>
    <w:multiLevelType w:val="hybridMultilevel"/>
    <w:tmpl w:val="E6780676"/>
    <w:lvl w:ilvl="0" w:tplc="F53200A6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31F2B"/>
    <w:multiLevelType w:val="hybridMultilevel"/>
    <w:tmpl w:val="6D2E1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673465"/>
    <w:multiLevelType w:val="hybridMultilevel"/>
    <w:tmpl w:val="863880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0550A1"/>
    <w:multiLevelType w:val="hybridMultilevel"/>
    <w:tmpl w:val="0D4C620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F17827"/>
    <w:multiLevelType w:val="hybridMultilevel"/>
    <w:tmpl w:val="8A78B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344E2A"/>
    <w:multiLevelType w:val="hybridMultilevel"/>
    <w:tmpl w:val="AEF0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6D1165"/>
    <w:multiLevelType w:val="hybridMultilevel"/>
    <w:tmpl w:val="8F949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8C5A8F"/>
    <w:multiLevelType w:val="hybridMultilevel"/>
    <w:tmpl w:val="F7AADC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904D6"/>
    <w:multiLevelType w:val="hybridMultilevel"/>
    <w:tmpl w:val="8FBA5DC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401833"/>
    <w:multiLevelType w:val="hybridMultilevel"/>
    <w:tmpl w:val="1AD0E8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2CA144D"/>
    <w:multiLevelType w:val="hybridMultilevel"/>
    <w:tmpl w:val="EDF446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C051B2"/>
    <w:multiLevelType w:val="hybridMultilevel"/>
    <w:tmpl w:val="ADCE2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95662F"/>
    <w:multiLevelType w:val="hybridMultilevel"/>
    <w:tmpl w:val="B5BC7C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1C6AA2"/>
    <w:multiLevelType w:val="multilevel"/>
    <w:tmpl w:val="34F06BDC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6605E3"/>
    <w:multiLevelType w:val="hybridMultilevel"/>
    <w:tmpl w:val="F684A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2E0150"/>
    <w:multiLevelType w:val="hybridMultilevel"/>
    <w:tmpl w:val="FEA80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3598C"/>
    <w:multiLevelType w:val="hybridMultilevel"/>
    <w:tmpl w:val="146A8E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A8B4D94"/>
    <w:multiLevelType w:val="hybridMultilevel"/>
    <w:tmpl w:val="E04455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AD505D"/>
    <w:multiLevelType w:val="hybridMultilevel"/>
    <w:tmpl w:val="896A17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74C21BF"/>
    <w:multiLevelType w:val="hybridMultilevel"/>
    <w:tmpl w:val="855228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0C4F82"/>
    <w:multiLevelType w:val="hybridMultilevel"/>
    <w:tmpl w:val="F42AA3D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774B75"/>
    <w:multiLevelType w:val="hybridMultilevel"/>
    <w:tmpl w:val="150CCA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C94FF6"/>
    <w:multiLevelType w:val="hybridMultilevel"/>
    <w:tmpl w:val="9AA40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4B0683"/>
    <w:multiLevelType w:val="hybridMultilevel"/>
    <w:tmpl w:val="19AE8912"/>
    <w:lvl w:ilvl="0" w:tplc="DDAA5CD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sz w:val="20"/>
      </w:rPr>
    </w:lvl>
    <w:lvl w:ilvl="1" w:tplc="F0C2FBB2">
      <w:start w:val="1"/>
      <w:numFmt w:val="bullet"/>
      <w:lvlText w:val=""/>
      <w:lvlJc w:val="left"/>
      <w:pPr>
        <w:tabs>
          <w:tab w:val="num" w:pos="1584"/>
        </w:tabs>
        <w:ind w:left="1440" w:hanging="216"/>
      </w:pPr>
      <w:rPr>
        <w:rFonts w:ascii="Symbol" w:hAnsi="Symbol" w:cs="Times New Roman" w:hint="default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num w:numId="1" w16cid:durableId="625543904">
    <w:abstractNumId w:val="2"/>
  </w:num>
  <w:num w:numId="2" w16cid:durableId="1760983123">
    <w:abstractNumId w:val="10"/>
  </w:num>
  <w:num w:numId="3" w16cid:durableId="1510094268">
    <w:abstractNumId w:val="27"/>
  </w:num>
  <w:num w:numId="4" w16cid:durableId="1241909960">
    <w:abstractNumId w:val="11"/>
  </w:num>
  <w:num w:numId="5" w16cid:durableId="1047022266">
    <w:abstractNumId w:val="18"/>
  </w:num>
  <w:num w:numId="6" w16cid:durableId="1595675268">
    <w:abstractNumId w:val="24"/>
  </w:num>
  <w:num w:numId="7" w16cid:durableId="1994750731">
    <w:abstractNumId w:val="5"/>
  </w:num>
  <w:num w:numId="8" w16cid:durableId="1153445830">
    <w:abstractNumId w:val="28"/>
  </w:num>
  <w:num w:numId="9" w16cid:durableId="226110442">
    <w:abstractNumId w:val="19"/>
  </w:num>
  <w:num w:numId="10" w16cid:durableId="984696190">
    <w:abstractNumId w:val="26"/>
  </w:num>
  <w:num w:numId="11" w16cid:durableId="780490174">
    <w:abstractNumId w:val="14"/>
  </w:num>
  <w:num w:numId="12" w16cid:durableId="1462262708">
    <w:abstractNumId w:val="4"/>
  </w:num>
  <w:num w:numId="13" w16cid:durableId="811870110">
    <w:abstractNumId w:val="17"/>
  </w:num>
  <w:num w:numId="14" w16cid:durableId="607201028">
    <w:abstractNumId w:val="6"/>
  </w:num>
  <w:num w:numId="15" w16cid:durableId="512767406">
    <w:abstractNumId w:val="9"/>
  </w:num>
  <w:num w:numId="16" w16cid:durableId="1556161114">
    <w:abstractNumId w:val="20"/>
  </w:num>
  <w:num w:numId="17" w16cid:durableId="1719358369">
    <w:abstractNumId w:val="1"/>
  </w:num>
  <w:num w:numId="18" w16cid:durableId="1163199202">
    <w:abstractNumId w:val="0"/>
  </w:num>
  <w:num w:numId="19" w16cid:durableId="570888066">
    <w:abstractNumId w:val="15"/>
  </w:num>
  <w:num w:numId="20" w16cid:durableId="930770907">
    <w:abstractNumId w:val="1"/>
  </w:num>
  <w:num w:numId="21" w16cid:durableId="1440683643">
    <w:abstractNumId w:val="30"/>
  </w:num>
  <w:num w:numId="22" w16cid:durableId="1037507321">
    <w:abstractNumId w:val="1"/>
  </w:num>
  <w:num w:numId="23" w16cid:durableId="1659841553">
    <w:abstractNumId w:val="1"/>
  </w:num>
  <w:num w:numId="24" w16cid:durableId="1878931284">
    <w:abstractNumId w:val="1"/>
  </w:num>
  <w:num w:numId="25" w16cid:durableId="213781209">
    <w:abstractNumId w:val="1"/>
  </w:num>
  <w:num w:numId="26" w16cid:durableId="1300305753">
    <w:abstractNumId w:val="1"/>
  </w:num>
  <w:num w:numId="27" w16cid:durableId="1550457184">
    <w:abstractNumId w:val="1"/>
  </w:num>
  <w:num w:numId="28" w16cid:durableId="1068114023">
    <w:abstractNumId w:val="1"/>
  </w:num>
  <w:num w:numId="29" w16cid:durableId="1944142952">
    <w:abstractNumId w:val="1"/>
  </w:num>
  <w:num w:numId="30" w16cid:durableId="1317999679">
    <w:abstractNumId w:val="1"/>
  </w:num>
  <w:num w:numId="31" w16cid:durableId="829565472">
    <w:abstractNumId w:val="1"/>
  </w:num>
  <w:num w:numId="32" w16cid:durableId="694309550">
    <w:abstractNumId w:val="7"/>
  </w:num>
  <w:num w:numId="33" w16cid:durableId="1256940019">
    <w:abstractNumId w:val="7"/>
  </w:num>
  <w:num w:numId="34" w16cid:durableId="837616398">
    <w:abstractNumId w:val="7"/>
  </w:num>
  <w:num w:numId="35" w16cid:durableId="2040162075">
    <w:abstractNumId w:val="29"/>
  </w:num>
  <w:num w:numId="36" w16cid:durableId="141312536">
    <w:abstractNumId w:val="22"/>
  </w:num>
  <w:num w:numId="37" w16cid:durableId="173111479">
    <w:abstractNumId w:val="13"/>
  </w:num>
  <w:num w:numId="38" w16cid:durableId="1800339697">
    <w:abstractNumId w:val="21"/>
  </w:num>
  <w:num w:numId="39" w16cid:durableId="616910510">
    <w:abstractNumId w:val="3"/>
  </w:num>
  <w:num w:numId="40" w16cid:durableId="1845127439">
    <w:abstractNumId w:val="8"/>
  </w:num>
  <w:num w:numId="41" w16cid:durableId="6447085">
    <w:abstractNumId w:val="16"/>
  </w:num>
  <w:num w:numId="42" w16cid:durableId="553470495">
    <w:abstractNumId w:val="23"/>
  </w:num>
  <w:num w:numId="43" w16cid:durableId="1732775862">
    <w:abstractNumId w:val="25"/>
  </w:num>
  <w:num w:numId="44" w16cid:durableId="20186544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8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DS3MDIxMjcysjRU0lEKTi0uzszPAykwqQUApm+XvSwAAAA="/>
  </w:docVars>
  <w:rsids>
    <w:rsidRoot w:val="00E61CB3"/>
    <w:rsid w:val="00002EA2"/>
    <w:rsid w:val="00004731"/>
    <w:rsid w:val="000167F4"/>
    <w:rsid w:val="00023EDF"/>
    <w:rsid w:val="00034F31"/>
    <w:rsid w:val="000350FE"/>
    <w:rsid w:val="000426FD"/>
    <w:rsid w:val="0004398B"/>
    <w:rsid w:val="00056B06"/>
    <w:rsid w:val="0006524E"/>
    <w:rsid w:val="00074849"/>
    <w:rsid w:val="0007776D"/>
    <w:rsid w:val="000A3118"/>
    <w:rsid w:val="000B6F4A"/>
    <w:rsid w:val="000C6433"/>
    <w:rsid w:val="000C6897"/>
    <w:rsid w:val="000E0F7B"/>
    <w:rsid w:val="000E35A4"/>
    <w:rsid w:val="000E78D2"/>
    <w:rsid w:val="00136152"/>
    <w:rsid w:val="00137648"/>
    <w:rsid w:val="00141EF0"/>
    <w:rsid w:val="0014218E"/>
    <w:rsid w:val="00151934"/>
    <w:rsid w:val="00156E97"/>
    <w:rsid w:val="001642A4"/>
    <w:rsid w:val="00181C3F"/>
    <w:rsid w:val="001914EB"/>
    <w:rsid w:val="001B1D58"/>
    <w:rsid w:val="001B3A52"/>
    <w:rsid w:val="001B4C09"/>
    <w:rsid w:val="001B4EF7"/>
    <w:rsid w:val="001D1363"/>
    <w:rsid w:val="001D3652"/>
    <w:rsid w:val="001D5073"/>
    <w:rsid w:val="001D65B8"/>
    <w:rsid w:val="001E46C1"/>
    <w:rsid w:val="001E6031"/>
    <w:rsid w:val="001E68C3"/>
    <w:rsid w:val="001F163A"/>
    <w:rsid w:val="001F21ED"/>
    <w:rsid w:val="001F78DC"/>
    <w:rsid w:val="00200DC1"/>
    <w:rsid w:val="002079C3"/>
    <w:rsid w:val="00207DC4"/>
    <w:rsid w:val="00214662"/>
    <w:rsid w:val="00217503"/>
    <w:rsid w:val="00217816"/>
    <w:rsid w:val="00224971"/>
    <w:rsid w:val="002270B8"/>
    <w:rsid w:val="002325EB"/>
    <w:rsid w:val="00243BEC"/>
    <w:rsid w:val="0024614C"/>
    <w:rsid w:val="00246679"/>
    <w:rsid w:val="00247B1E"/>
    <w:rsid w:val="002547A8"/>
    <w:rsid w:val="002604FB"/>
    <w:rsid w:val="00260F6B"/>
    <w:rsid w:val="002610E8"/>
    <w:rsid w:val="00263AF1"/>
    <w:rsid w:val="00272BEF"/>
    <w:rsid w:val="00273F70"/>
    <w:rsid w:val="0028239A"/>
    <w:rsid w:val="002B2A33"/>
    <w:rsid w:val="002B2CD2"/>
    <w:rsid w:val="002C4CE9"/>
    <w:rsid w:val="002D13F3"/>
    <w:rsid w:val="002D2808"/>
    <w:rsid w:val="002D6E0F"/>
    <w:rsid w:val="002E7842"/>
    <w:rsid w:val="0030322B"/>
    <w:rsid w:val="003101D5"/>
    <w:rsid w:val="00310D25"/>
    <w:rsid w:val="00314CC9"/>
    <w:rsid w:val="00320F6A"/>
    <w:rsid w:val="00322193"/>
    <w:rsid w:val="00327CF1"/>
    <w:rsid w:val="003302EC"/>
    <w:rsid w:val="00336409"/>
    <w:rsid w:val="0034553B"/>
    <w:rsid w:val="00351588"/>
    <w:rsid w:val="0036727C"/>
    <w:rsid w:val="003732D2"/>
    <w:rsid w:val="00374A7D"/>
    <w:rsid w:val="00377AE2"/>
    <w:rsid w:val="00393CF8"/>
    <w:rsid w:val="003974B9"/>
    <w:rsid w:val="003B3D36"/>
    <w:rsid w:val="003C6812"/>
    <w:rsid w:val="003D35F3"/>
    <w:rsid w:val="003E12E1"/>
    <w:rsid w:val="003E2077"/>
    <w:rsid w:val="003F2456"/>
    <w:rsid w:val="004023E8"/>
    <w:rsid w:val="004034BD"/>
    <w:rsid w:val="00403694"/>
    <w:rsid w:val="00404DA9"/>
    <w:rsid w:val="004060C7"/>
    <w:rsid w:val="00415D6F"/>
    <w:rsid w:val="00420168"/>
    <w:rsid w:val="00423024"/>
    <w:rsid w:val="004245B2"/>
    <w:rsid w:val="0042671B"/>
    <w:rsid w:val="00426847"/>
    <w:rsid w:val="00432525"/>
    <w:rsid w:val="004351E7"/>
    <w:rsid w:val="00440A0E"/>
    <w:rsid w:val="0045299C"/>
    <w:rsid w:val="004529C8"/>
    <w:rsid w:val="00467C98"/>
    <w:rsid w:val="00470AD2"/>
    <w:rsid w:val="00471809"/>
    <w:rsid w:val="00473C20"/>
    <w:rsid w:val="00485870"/>
    <w:rsid w:val="00490A2D"/>
    <w:rsid w:val="004A42F6"/>
    <w:rsid w:val="004A5087"/>
    <w:rsid w:val="004C3689"/>
    <w:rsid w:val="004E04CB"/>
    <w:rsid w:val="005112A8"/>
    <w:rsid w:val="0051178D"/>
    <w:rsid w:val="005164FF"/>
    <w:rsid w:val="005251FB"/>
    <w:rsid w:val="00546188"/>
    <w:rsid w:val="005511B6"/>
    <w:rsid w:val="00553420"/>
    <w:rsid w:val="0055451B"/>
    <w:rsid w:val="00555F4C"/>
    <w:rsid w:val="00556C8E"/>
    <w:rsid w:val="00566B48"/>
    <w:rsid w:val="00571CFC"/>
    <w:rsid w:val="00574225"/>
    <w:rsid w:val="0058364F"/>
    <w:rsid w:val="0059043D"/>
    <w:rsid w:val="00590D0A"/>
    <w:rsid w:val="00593133"/>
    <w:rsid w:val="005B1850"/>
    <w:rsid w:val="005B2ABE"/>
    <w:rsid w:val="005B78AD"/>
    <w:rsid w:val="005D4470"/>
    <w:rsid w:val="005F7A7A"/>
    <w:rsid w:val="0060153E"/>
    <w:rsid w:val="0060632F"/>
    <w:rsid w:val="00612BA0"/>
    <w:rsid w:val="006149AA"/>
    <w:rsid w:val="00620C21"/>
    <w:rsid w:val="006352B4"/>
    <w:rsid w:val="00636D5C"/>
    <w:rsid w:val="006376B6"/>
    <w:rsid w:val="00647E51"/>
    <w:rsid w:val="006618E1"/>
    <w:rsid w:val="00663357"/>
    <w:rsid w:val="00664E26"/>
    <w:rsid w:val="00677C84"/>
    <w:rsid w:val="006B455A"/>
    <w:rsid w:val="006C62BA"/>
    <w:rsid w:val="006F0124"/>
    <w:rsid w:val="006F2A7B"/>
    <w:rsid w:val="00700CF9"/>
    <w:rsid w:val="007022E7"/>
    <w:rsid w:val="007411D6"/>
    <w:rsid w:val="007419D3"/>
    <w:rsid w:val="007506C2"/>
    <w:rsid w:val="00752A27"/>
    <w:rsid w:val="00763C3A"/>
    <w:rsid w:val="00763FFA"/>
    <w:rsid w:val="00766781"/>
    <w:rsid w:val="00776C7A"/>
    <w:rsid w:val="00785728"/>
    <w:rsid w:val="007B3778"/>
    <w:rsid w:val="007B6507"/>
    <w:rsid w:val="007C3F1D"/>
    <w:rsid w:val="007C5B9D"/>
    <w:rsid w:val="007C5C75"/>
    <w:rsid w:val="007D409D"/>
    <w:rsid w:val="007E1B15"/>
    <w:rsid w:val="007E6AEB"/>
    <w:rsid w:val="007F09AB"/>
    <w:rsid w:val="007F4DA9"/>
    <w:rsid w:val="007F6D59"/>
    <w:rsid w:val="0081305F"/>
    <w:rsid w:val="00830647"/>
    <w:rsid w:val="00851F68"/>
    <w:rsid w:val="0085468A"/>
    <w:rsid w:val="0087534E"/>
    <w:rsid w:val="0089052A"/>
    <w:rsid w:val="00891388"/>
    <w:rsid w:val="008966F1"/>
    <w:rsid w:val="008A3E56"/>
    <w:rsid w:val="008B1889"/>
    <w:rsid w:val="008B3D55"/>
    <w:rsid w:val="008C01B9"/>
    <w:rsid w:val="008C371C"/>
    <w:rsid w:val="008C3D1A"/>
    <w:rsid w:val="008C5A62"/>
    <w:rsid w:val="008C77B4"/>
    <w:rsid w:val="008D7C6D"/>
    <w:rsid w:val="008E16AB"/>
    <w:rsid w:val="008F0F6F"/>
    <w:rsid w:val="008F3D5B"/>
    <w:rsid w:val="008F5460"/>
    <w:rsid w:val="00904485"/>
    <w:rsid w:val="00905E54"/>
    <w:rsid w:val="00905E5F"/>
    <w:rsid w:val="0092045A"/>
    <w:rsid w:val="00930F4D"/>
    <w:rsid w:val="00945075"/>
    <w:rsid w:val="00946689"/>
    <w:rsid w:val="009606C0"/>
    <w:rsid w:val="0096303A"/>
    <w:rsid w:val="00963D1F"/>
    <w:rsid w:val="0097527E"/>
    <w:rsid w:val="00980EA4"/>
    <w:rsid w:val="009913DB"/>
    <w:rsid w:val="009A19D2"/>
    <w:rsid w:val="009A50C5"/>
    <w:rsid w:val="009B3E65"/>
    <w:rsid w:val="009B5798"/>
    <w:rsid w:val="009B727C"/>
    <w:rsid w:val="009C090B"/>
    <w:rsid w:val="009D296E"/>
    <w:rsid w:val="009D41D9"/>
    <w:rsid w:val="009D6CEB"/>
    <w:rsid w:val="009E2E4E"/>
    <w:rsid w:val="009E6B9B"/>
    <w:rsid w:val="009F170B"/>
    <w:rsid w:val="009F448A"/>
    <w:rsid w:val="009F6B6A"/>
    <w:rsid w:val="00A01CAF"/>
    <w:rsid w:val="00A02A0E"/>
    <w:rsid w:val="00A17AE7"/>
    <w:rsid w:val="00A27D75"/>
    <w:rsid w:val="00A3107C"/>
    <w:rsid w:val="00A34521"/>
    <w:rsid w:val="00A430F2"/>
    <w:rsid w:val="00A45949"/>
    <w:rsid w:val="00A46F5C"/>
    <w:rsid w:val="00A5512C"/>
    <w:rsid w:val="00A57217"/>
    <w:rsid w:val="00A81093"/>
    <w:rsid w:val="00AA1E95"/>
    <w:rsid w:val="00AA2EE7"/>
    <w:rsid w:val="00AB2921"/>
    <w:rsid w:val="00AE0C7E"/>
    <w:rsid w:val="00B005CE"/>
    <w:rsid w:val="00B02894"/>
    <w:rsid w:val="00B23F7F"/>
    <w:rsid w:val="00B60A1C"/>
    <w:rsid w:val="00B66C8E"/>
    <w:rsid w:val="00B7414A"/>
    <w:rsid w:val="00B7546E"/>
    <w:rsid w:val="00B80C80"/>
    <w:rsid w:val="00B824CD"/>
    <w:rsid w:val="00BA386C"/>
    <w:rsid w:val="00BB072A"/>
    <w:rsid w:val="00BB23DC"/>
    <w:rsid w:val="00BB52AB"/>
    <w:rsid w:val="00BB7D87"/>
    <w:rsid w:val="00BE21BE"/>
    <w:rsid w:val="00BF0BED"/>
    <w:rsid w:val="00BF40A1"/>
    <w:rsid w:val="00BF7168"/>
    <w:rsid w:val="00C048FB"/>
    <w:rsid w:val="00C10300"/>
    <w:rsid w:val="00C12408"/>
    <w:rsid w:val="00C12A33"/>
    <w:rsid w:val="00C15B55"/>
    <w:rsid w:val="00C41CFF"/>
    <w:rsid w:val="00C47411"/>
    <w:rsid w:val="00C65C39"/>
    <w:rsid w:val="00C669B3"/>
    <w:rsid w:val="00C72855"/>
    <w:rsid w:val="00C72F6B"/>
    <w:rsid w:val="00C77B83"/>
    <w:rsid w:val="00C86855"/>
    <w:rsid w:val="00C916ED"/>
    <w:rsid w:val="00CA3AA9"/>
    <w:rsid w:val="00CA6A73"/>
    <w:rsid w:val="00CB1FA5"/>
    <w:rsid w:val="00CB5955"/>
    <w:rsid w:val="00CB6097"/>
    <w:rsid w:val="00CC2A07"/>
    <w:rsid w:val="00CD071A"/>
    <w:rsid w:val="00CD37A6"/>
    <w:rsid w:val="00CD4136"/>
    <w:rsid w:val="00CE44AB"/>
    <w:rsid w:val="00CF1141"/>
    <w:rsid w:val="00D03135"/>
    <w:rsid w:val="00D0571F"/>
    <w:rsid w:val="00D14EAD"/>
    <w:rsid w:val="00D21B79"/>
    <w:rsid w:val="00D259C4"/>
    <w:rsid w:val="00D26D1B"/>
    <w:rsid w:val="00D3172B"/>
    <w:rsid w:val="00D41C81"/>
    <w:rsid w:val="00D44443"/>
    <w:rsid w:val="00D56131"/>
    <w:rsid w:val="00D63875"/>
    <w:rsid w:val="00D63AAD"/>
    <w:rsid w:val="00D70C22"/>
    <w:rsid w:val="00D71187"/>
    <w:rsid w:val="00D74761"/>
    <w:rsid w:val="00D77765"/>
    <w:rsid w:val="00D80DCE"/>
    <w:rsid w:val="00D818C9"/>
    <w:rsid w:val="00D92765"/>
    <w:rsid w:val="00D9282E"/>
    <w:rsid w:val="00D97429"/>
    <w:rsid w:val="00DA49A7"/>
    <w:rsid w:val="00DC6A34"/>
    <w:rsid w:val="00DD4D9C"/>
    <w:rsid w:val="00DD68C9"/>
    <w:rsid w:val="00DE2037"/>
    <w:rsid w:val="00DE7503"/>
    <w:rsid w:val="00DF2226"/>
    <w:rsid w:val="00DF315D"/>
    <w:rsid w:val="00E02998"/>
    <w:rsid w:val="00E14F3E"/>
    <w:rsid w:val="00E232E9"/>
    <w:rsid w:val="00E31E89"/>
    <w:rsid w:val="00E32FDC"/>
    <w:rsid w:val="00E36DE7"/>
    <w:rsid w:val="00E404C0"/>
    <w:rsid w:val="00E4410D"/>
    <w:rsid w:val="00E479C6"/>
    <w:rsid w:val="00E51A78"/>
    <w:rsid w:val="00E61CB3"/>
    <w:rsid w:val="00E7127D"/>
    <w:rsid w:val="00E817BD"/>
    <w:rsid w:val="00E83942"/>
    <w:rsid w:val="00E87CE3"/>
    <w:rsid w:val="00E94074"/>
    <w:rsid w:val="00E95157"/>
    <w:rsid w:val="00EA7188"/>
    <w:rsid w:val="00EA7A10"/>
    <w:rsid w:val="00EB1E02"/>
    <w:rsid w:val="00EC3BEE"/>
    <w:rsid w:val="00EC4157"/>
    <w:rsid w:val="00EC6ABC"/>
    <w:rsid w:val="00ED738F"/>
    <w:rsid w:val="00EE7601"/>
    <w:rsid w:val="00EF4C61"/>
    <w:rsid w:val="00F030EE"/>
    <w:rsid w:val="00F23249"/>
    <w:rsid w:val="00F2439B"/>
    <w:rsid w:val="00F30406"/>
    <w:rsid w:val="00F31F2B"/>
    <w:rsid w:val="00F32BB1"/>
    <w:rsid w:val="00F349FB"/>
    <w:rsid w:val="00F36DF6"/>
    <w:rsid w:val="00F44662"/>
    <w:rsid w:val="00F4476B"/>
    <w:rsid w:val="00F4769C"/>
    <w:rsid w:val="00F56737"/>
    <w:rsid w:val="00F57A32"/>
    <w:rsid w:val="00F61DD9"/>
    <w:rsid w:val="00F62543"/>
    <w:rsid w:val="00F67F1B"/>
    <w:rsid w:val="00F70013"/>
    <w:rsid w:val="00F75E19"/>
    <w:rsid w:val="00F76118"/>
    <w:rsid w:val="00F91D38"/>
    <w:rsid w:val="00F946DF"/>
    <w:rsid w:val="00FB1678"/>
    <w:rsid w:val="00FC24C5"/>
    <w:rsid w:val="00FD2D0D"/>
    <w:rsid w:val="00FD617A"/>
    <w:rsid w:val="00FD718C"/>
    <w:rsid w:val="00FE58D4"/>
    <w:rsid w:val="00FF0906"/>
    <w:rsid w:val="00FF2E55"/>
    <w:rsid w:val="01DAD174"/>
    <w:rsid w:val="02F032F7"/>
    <w:rsid w:val="034B25A1"/>
    <w:rsid w:val="063CDB4E"/>
    <w:rsid w:val="06A7C1FB"/>
    <w:rsid w:val="0916A496"/>
    <w:rsid w:val="09EB6602"/>
    <w:rsid w:val="0A1D9066"/>
    <w:rsid w:val="0BD20055"/>
    <w:rsid w:val="0C245EC3"/>
    <w:rsid w:val="0D66C997"/>
    <w:rsid w:val="0D74A5C8"/>
    <w:rsid w:val="0DFC6C63"/>
    <w:rsid w:val="0E7C23E0"/>
    <w:rsid w:val="116AA33D"/>
    <w:rsid w:val="119CD56F"/>
    <w:rsid w:val="13AC992F"/>
    <w:rsid w:val="16259ADE"/>
    <w:rsid w:val="162661FA"/>
    <w:rsid w:val="168C32C1"/>
    <w:rsid w:val="16E623AD"/>
    <w:rsid w:val="178A7392"/>
    <w:rsid w:val="19697B3C"/>
    <w:rsid w:val="19A1EA97"/>
    <w:rsid w:val="1C598044"/>
    <w:rsid w:val="1CA6E809"/>
    <w:rsid w:val="1CBD72C1"/>
    <w:rsid w:val="1DDC508C"/>
    <w:rsid w:val="1E8DD37E"/>
    <w:rsid w:val="1F4781F0"/>
    <w:rsid w:val="1F6B7054"/>
    <w:rsid w:val="1FDF887F"/>
    <w:rsid w:val="216943DF"/>
    <w:rsid w:val="21D8587A"/>
    <w:rsid w:val="21E0D290"/>
    <w:rsid w:val="222A548C"/>
    <w:rsid w:val="22ECA29F"/>
    <w:rsid w:val="23428F99"/>
    <w:rsid w:val="2451EEC6"/>
    <w:rsid w:val="24E30254"/>
    <w:rsid w:val="2511DB5D"/>
    <w:rsid w:val="2527E0F5"/>
    <w:rsid w:val="253449A0"/>
    <w:rsid w:val="2586AB4A"/>
    <w:rsid w:val="26814215"/>
    <w:rsid w:val="27459601"/>
    <w:rsid w:val="27BCB7E0"/>
    <w:rsid w:val="27CAB74A"/>
    <w:rsid w:val="287190D8"/>
    <w:rsid w:val="28F002C7"/>
    <w:rsid w:val="2ADD9182"/>
    <w:rsid w:val="2DA49B82"/>
    <w:rsid w:val="2E146B01"/>
    <w:rsid w:val="2E2CA4BB"/>
    <w:rsid w:val="2EEF5E05"/>
    <w:rsid w:val="2F04EF6D"/>
    <w:rsid w:val="2F1AE720"/>
    <w:rsid w:val="2FAF7B2F"/>
    <w:rsid w:val="30B365AF"/>
    <w:rsid w:val="30B633D7"/>
    <w:rsid w:val="3510C663"/>
    <w:rsid w:val="35835AA4"/>
    <w:rsid w:val="36EFFD65"/>
    <w:rsid w:val="3818703D"/>
    <w:rsid w:val="388668B4"/>
    <w:rsid w:val="39FE9321"/>
    <w:rsid w:val="3A11186C"/>
    <w:rsid w:val="3A156067"/>
    <w:rsid w:val="3CC1548B"/>
    <w:rsid w:val="3DFF25D9"/>
    <w:rsid w:val="3FC4C43E"/>
    <w:rsid w:val="406C0A12"/>
    <w:rsid w:val="417E8E82"/>
    <w:rsid w:val="420D60EA"/>
    <w:rsid w:val="43BC4280"/>
    <w:rsid w:val="442750EC"/>
    <w:rsid w:val="443CBC8A"/>
    <w:rsid w:val="45DA6E5D"/>
    <w:rsid w:val="45DB43F4"/>
    <w:rsid w:val="45FB5411"/>
    <w:rsid w:val="462EFD0D"/>
    <w:rsid w:val="462FF425"/>
    <w:rsid w:val="489023F8"/>
    <w:rsid w:val="48B752AF"/>
    <w:rsid w:val="4A7A9767"/>
    <w:rsid w:val="4B27767F"/>
    <w:rsid w:val="4B76045B"/>
    <w:rsid w:val="4B8B1C98"/>
    <w:rsid w:val="4BC35597"/>
    <w:rsid w:val="4C18CA67"/>
    <w:rsid w:val="4C417D56"/>
    <w:rsid w:val="4C684671"/>
    <w:rsid w:val="4D631534"/>
    <w:rsid w:val="4D701CF9"/>
    <w:rsid w:val="4DA3C112"/>
    <w:rsid w:val="4DCEE14D"/>
    <w:rsid w:val="4DEF58F9"/>
    <w:rsid w:val="4F02F894"/>
    <w:rsid w:val="5090E6C0"/>
    <w:rsid w:val="5415A1A2"/>
    <w:rsid w:val="55B5F3A1"/>
    <w:rsid w:val="55D78ECA"/>
    <w:rsid w:val="56035D65"/>
    <w:rsid w:val="563F12E1"/>
    <w:rsid w:val="5740850C"/>
    <w:rsid w:val="58088226"/>
    <w:rsid w:val="583C8A26"/>
    <w:rsid w:val="58551627"/>
    <w:rsid w:val="5A78DBAC"/>
    <w:rsid w:val="5B8F26F8"/>
    <w:rsid w:val="5C7F2DF5"/>
    <w:rsid w:val="5D720E5E"/>
    <w:rsid w:val="5D7C0FDE"/>
    <w:rsid w:val="5E08211D"/>
    <w:rsid w:val="5E114E0F"/>
    <w:rsid w:val="5E81AE0E"/>
    <w:rsid w:val="5F4B86EF"/>
    <w:rsid w:val="5FF3ECDE"/>
    <w:rsid w:val="604946A5"/>
    <w:rsid w:val="604EFEC5"/>
    <w:rsid w:val="61A9414A"/>
    <w:rsid w:val="62E49A74"/>
    <w:rsid w:val="63E25629"/>
    <w:rsid w:val="6553BD24"/>
    <w:rsid w:val="68C87BE8"/>
    <w:rsid w:val="6AE4278E"/>
    <w:rsid w:val="6B6F4D0C"/>
    <w:rsid w:val="6B984D83"/>
    <w:rsid w:val="6BC737AF"/>
    <w:rsid w:val="6BD15232"/>
    <w:rsid w:val="6C33209A"/>
    <w:rsid w:val="7196D9DA"/>
    <w:rsid w:val="72465BB9"/>
    <w:rsid w:val="724C71F7"/>
    <w:rsid w:val="72835F63"/>
    <w:rsid w:val="73AC186F"/>
    <w:rsid w:val="7680F9CA"/>
    <w:rsid w:val="76BFE0B1"/>
    <w:rsid w:val="77A390F3"/>
    <w:rsid w:val="7829072A"/>
    <w:rsid w:val="78A76C1C"/>
    <w:rsid w:val="7CACD70A"/>
    <w:rsid w:val="7E540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3D7BDA"/>
  <w15:chartTrackingRefBased/>
  <w15:docId w15:val="{A728E315-D1E1-4FD1-98CE-D9A7DA955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BodyText"/>
    <w:qFormat/>
    <w:rsid w:val="00820153"/>
    <w:rPr>
      <w:sz w:val="24"/>
      <w:szCs w:val="24"/>
    </w:rPr>
  </w:style>
  <w:style w:type="paragraph" w:styleId="Heading1">
    <w:name w:val="heading 1"/>
    <w:basedOn w:val="Normal"/>
    <w:next w:val="Normal"/>
    <w:qFormat/>
    <w:rsid w:val="009A589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E2EAF"/>
    <w:pPr>
      <w:spacing w:line="560" w:lineRule="exact"/>
      <w:ind w:left="720" w:right="720" w:firstLine="547"/>
    </w:pPr>
  </w:style>
  <w:style w:type="paragraph" w:styleId="Footer">
    <w:name w:val="footer"/>
    <w:basedOn w:val="Normal"/>
    <w:rsid w:val="007E2EAF"/>
    <w:pPr>
      <w:tabs>
        <w:tab w:val="center" w:pos="4320"/>
        <w:tab w:val="right" w:pos="8640"/>
      </w:tabs>
      <w:spacing w:before="40" w:after="40" w:line="320" w:lineRule="exact"/>
      <w:ind w:left="720" w:right="720" w:firstLine="547"/>
    </w:pPr>
    <w:rPr>
      <w:sz w:val="20"/>
      <w:szCs w:val="20"/>
    </w:rPr>
  </w:style>
  <w:style w:type="character" w:styleId="Hyperlink">
    <w:name w:val="Hyperlink"/>
    <w:rsid w:val="00FD4870"/>
    <w:rPr>
      <w:color w:val="0000FF"/>
      <w:u w:val="single"/>
    </w:rPr>
  </w:style>
  <w:style w:type="character" w:customStyle="1" w:styleId="bodytext0">
    <w:name w:val="bodytext"/>
    <w:basedOn w:val="DefaultParagraphFont"/>
    <w:rsid w:val="006C37DA"/>
  </w:style>
  <w:style w:type="paragraph" w:styleId="List">
    <w:name w:val="List"/>
    <w:basedOn w:val="Normal"/>
    <w:rsid w:val="009A5892"/>
    <w:pPr>
      <w:ind w:left="360" w:hanging="360"/>
    </w:pPr>
  </w:style>
  <w:style w:type="paragraph" w:styleId="ListBullet">
    <w:name w:val="List Bullet"/>
    <w:basedOn w:val="Normal"/>
    <w:rsid w:val="009A5892"/>
    <w:pPr>
      <w:numPr>
        <w:numId w:val="32"/>
      </w:numPr>
    </w:pPr>
  </w:style>
  <w:style w:type="paragraph" w:styleId="ListBullet2">
    <w:name w:val="List Bullet 2"/>
    <w:basedOn w:val="Normal"/>
    <w:rsid w:val="009A5892"/>
    <w:pPr>
      <w:numPr>
        <w:numId w:val="18"/>
      </w:numPr>
    </w:pPr>
  </w:style>
  <w:style w:type="paragraph" w:styleId="NoSpacing">
    <w:name w:val="No Spacing"/>
    <w:link w:val="NoSpacingChar"/>
    <w:uiPriority w:val="1"/>
    <w:qFormat/>
    <w:rsid w:val="0059043D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61DD9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C12408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9282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cott-venancio-80437b291?utm_source=share&amp;utm_campaign=share_via&amp;utm_content=profile&amp;utm_medium=ios_app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20/10/relationships/intelligence" Target="intelligence2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D47F60D4839548AFBDAC389C977DB6" ma:contentTypeVersion="13" ma:contentTypeDescription="Create a new document." ma:contentTypeScope="" ma:versionID="62a32a1c92163efe34d3030ea16f909d">
  <xsd:schema xmlns:xsd="http://www.w3.org/2001/XMLSchema" xmlns:xs="http://www.w3.org/2001/XMLSchema" xmlns:p="http://schemas.microsoft.com/office/2006/metadata/properties" xmlns:ns3="2206224c-672c-4c4c-8315-4534ea8d1c91" xmlns:ns4="514d13b5-49c9-4d24-8b67-4c9fa3138844" targetNamespace="http://schemas.microsoft.com/office/2006/metadata/properties" ma:root="true" ma:fieldsID="c3f22f8993aba31e07c058f163f83726" ns3:_="" ns4:_="">
    <xsd:import namespace="2206224c-672c-4c4c-8315-4534ea8d1c91"/>
    <xsd:import namespace="514d13b5-49c9-4d24-8b67-4c9fa31388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6224c-672c-4c4c-8315-4534ea8d1c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4d13b5-49c9-4d24-8b67-4c9fa313884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7F64A9-9F8F-469D-97CA-9B8D1BD83B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DC3DB5-E4D0-4478-892F-94DFB56193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06224c-672c-4c4c-8315-4534ea8d1c91"/>
    <ds:schemaRef ds:uri="514d13b5-49c9-4d24-8b67-4c9fa31388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B86AA0-0209-478E-8C43-85D57B6084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436</Words>
  <Characters>2488</Characters>
  <Application>Microsoft Office Word</Application>
  <DocSecurity>0</DocSecurity>
  <Lines>20</Lines>
  <Paragraphs>5</Paragraphs>
  <ScaleCrop>false</ScaleCrop>
  <Company>Boston College</Company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rick F</dc:title>
  <dc:subject/>
  <dc:creator>Administrator</dc:creator>
  <cp:keywords/>
  <dc:description/>
  <cp:lastModifiedBy>Venancio, Scott</cp:lastModifiedBy>
  <cp:revision>129</cp:revision>
  <cp:lastPrinted>2026-06-30T04:03:00Z</cp:lastPrinted>
  <dcterms:created xsi:type="dcterms:W3CDTF">2024-09-27T20:31:00Z</dcterms:created>
  <dcterms:modified xsi:type="dcterms:W3CDTF">2026-06-30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D47F60D4839548AFBDAC389C977DB6</vt:lpwstr>
  </property>
</Properties>
</file>